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04734" w14:textId="77777777" w:rsidR="00126054" w:rsidRPr="00966D9F" w:rsidRDefault="00126054" w:rsidP="00B71C71">
      <w:pPr>
        <w:pStyle w:val="Titolo1"/>
        <w:ind w:left="-425"/>
        <w:rPr>
          <w:color w:val="FA4E23"/>
        </w:rPr>
      </w:pPr>
      <w:r w:rsidRPr="00966D9F">
        <w:rPr>
          <w:color w:val="FA4E23"/>
        </w:rPr>
        <w:t>MODULO DI ISCRIZIONE</w:t>
      </w:r>
    </w:p>
    <w:p w14:paraId="0E684746" w14:textId="77777777" w:rsidR="00126054" w:rsidRPr="00966D9F" w:rsidRDefault="00126054" w:rsidP="00B71C71">
      <w:pPr>
        <w:pStyle w:val="Titolo2"/>
        <w:ind w:left="-425"/>
        <w:rPr>
          <w:color w:val="FA4E23"/>
        </w:rPr>
      </w:pPr>
      <w:r w:rsidRPr="00966D9F">
        <w:rPr>
          <w:color w:val="FA4E23"/>
        </w:rPr>
        <w:t>A TITOLO AZIENDALE</w:t>
      </w:r>
    </w:p>
    <w:p w14:paraId="5182F071"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74EF8B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1BA954C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4A25781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B6FEBB4FF09D43688B07D6DA010667AD"/>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B6FEBB4FF09D43688B07D6DA010667AD"/>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B6FEBB4FF09D43688B07D6DA010667AD"/>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1A7D97A6"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B6FEBB4FF09D43688B07D6DA010667AD"/>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F2F8E19" w14:textId="77777777" w:rsidR="00126054" w:rsidRPr="00B71C71" w:rsidRDefault="00126054"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3E6B4A4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B6FEBB4FF09D43688B07D6DA010667AD"/>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r w:rsidRPr="00B71C71">
        <w:rPr>
          <w:rFonts w:ascii="Gotham Light" w:hAnsi="Gotham Light" w:cs="Arial"/>
          <w:sz w:val="18"/>
          <w:szCs w:val="18"/>
        </w:rPr>
        <w:t>Email</w:t>
      </w:r>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B6FEBB4FF09D43688B07D6DA010667AD"/>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350D1634"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B6FEBB4FF09D43688B07D6DA010667AD"/>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2199A43"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3B3FE038"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1C89A30E"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3F8A0B0E" w14:textId="63750CDD" w:rsidR="00126054" w:rsidRPr="00D22674" w:rsidRDefault="00126054" w:rsidP="00D22674">
      <w:pPr>
        <w:tabs>
          <w:tab w:val="left" w:pos="-426"/>
        </w:tabs>
        <w:spacing w:line="360" w:lineRule="auto"/>
        <w:ind w:left="-426"/>
        <w:jc w:val="both"/>
        <w:rPr>
          <w:rFonts w:ascii="Gotham Light" w:hAnsi="Gotham Light" w:cs="Arial"/>
          <w:i/>
          <w:sz w:val="18"/>
          <w:szCs w:val="18"/>
        </w:rPr>
      </w:pPr>
      <w:r w:rsidRPr="00B71C71">
        <w:rPr>
          <w:rFonts w:ascii="Gotham Light" w:hAnsi="Gotham Light" w:cs="Arial"/>
          <w:sz w:val="18"/>
          <w:szCs w:val="18"/>
        </w:rPr>
        <w:t xml:space="preserve">l’iscrizione al </w:t>
      </w:r>
      <w:r w:rsidR="0062358D">
        <w:rPr>
          <w:rFonts w:ascii="Gotham Light" w:hAnsi="Gotham Light" w:cs="Arial"/>
          <w:noProof/>
          <w:color w:val="FA4E23"/>
          <w:sz w:val="18"/>
          <w:szCs w:val="18"/>
        </w:rPr>
        <w:t>Interpersonal Skills for Business</w:t>
      </w:r>
      <w:r w:rsidR="00966D9F" w:rsidRPr="00966D9F">
        <w:rPr>
          <w:rFonts w:ascii="Gotham Light" w:hAnsi="Gotham Light" w:cs="Arial"/>
          <w:noProof/>
          <w:color w:val="FA4E23"/>
          <w:sz w:val="18"/>
          <w:szCs w:val="18"/>
        </w:rPr>
        <w:t>,</w:t>
      </w:r>
      <w:r w:rsidR="0062358D">
        <w:rPr>
          <w:rFonts w:ascii="Gotham Light" w:hAnsi="Gotham Light" w:cs="Arial"/>
          <w:i/>
          <w:color w:val="FA4E23"/>
          <w:sz w:val="18"/>
          <w:szCs w:val="18"/>
        </w:rPr>
        <w:t xml:space="preserve"> </w:t>
      </w:r>
      <w:r w:rsidR="00571936">
        <w:rPr>
          <w:rFonts w:ascii="Gotham Light" w:hAnsi="Gotham Light" w:cs="Arial"/>
          <w:noProof/>
          <w:color w:val="FA4E23"/>
          <w:sz w:val="18"/>
          <w:szCs w:val="18"/>
        </w:rPr>
        <w:t>I</w:t>
      </w:r>
      <w:r w:rsidR="00966D9F" w:rsidRPr="00966D9F">
        <w:rPr>
          <w:rFonts w:ascii="Gotham Light" w:hAnsi="Gotham Light" w:cs="Arial"/>
          <w:noProof/>
          <w:color w:val="FA4E23"/>
          <w:sz w:val="18"/>
          <w:szCs w:val="18"/>
        </w:rPr>
        <w:t xml:space="preserve"> Edizione</w:t>
      </w:r>
      <w:r w:rsidR="0062358D" w:rsidRPr="00966D9F">
        <w:rPr>
          <w:rFonts w:ascii="Gotham Light" w:hAnsi="Gotham Light" w:cs="Arial"/>
          <w:color w:val="FA4E23"/>
          <w:sz w:val="18"/>
          <w:szCs w:val="18"/>
        </w:rPr>
        <w:t xml:space="preserve">, anno </w:t>
      </w:r>
      <w:r w:rsidR="0062358D" w:rsidRPr="00966D9F">
        <w:rPr>
          <w:rFonts w:ascii="Gotham Light" w:hAnsi="Gotham Light" w:cs="Arial"/>
          <w:noProof/>
          <w:color w:val="FA4E23"/>
          <w:sz w:val="18"/>
          <w:szCs w:val="18"/>
        </w:rPr>
        <w:t>202</w:t>
      </w:r>
      <w:r w:rsidR="00DD5568">
        <w:rPr>
          <w:rFonts w:ascii="Gotham Light" w:hAnsi="Gotham Light" w:cs="Arial"/>
          <w:noProof/>
          <w:color w:val="FA4E23"/>
          <w:sz w:val="18"/>
          <w:szCs w:val="18"/>
        </w:rPr>
        <w:t>4</w:t>
      </w:r>
      <w:r w:rsidR="00D22674">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2DD6E770"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287974E0"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72092916"/>
          <w:placeholder>
            <w:docPart w:val="79A4D98ADAD847E29A59313DDACCE9B6"/>
          </w:placeholder>
        </w:sdtPr>
        <w:sdtEndPr>
          <w:rPr>
            <w:color w:val="4C4C4C"/>
          </w:rPr>
        </w:sdtEndPr>
        <w:sdtContent>
          <w:r w:rsidR="00EC69F5" w:rsidRPr="00B71C71">
            <w:rPr>
              <w:rFonts w:ascii="Gotham Light" w:hAnsi="Gotham Light" w:cs="Arial"/>
              <w:color w:val="4C4C4C"/>
              <w:sz w:val="18"/>
              <w:szCs w:val="18"/>
            </w:rPr>
            <w:t>_______________</w:t>
          </w:r>
          <w:r w:rsidR="00EC69F5">
            <w:rPr>
              <w:rFonts w:ascii="Gotham Light" w:hAnsi="Gotham Light" w:cs="Arial"/>
              <w:color w:val="4C4C4C"/>
              <w:sz w:val="18"/>
              <w:szCs w:val="18"/>
            </w:rPr>
            <w:t>___________</w:t>
          </w:r>
          <w:r w:rsidR="00EC69F5" w:rsidRPr="00B71C71">
            <w:rPr>
              <w:rFonts w:ascii="Gotham Light" w:hAnsi="Gotham Light" w:cs="Arial"/>
              <w:color w:val="4C4C4C"/>
              <w:sz w:val="18"/>
              <w:szCs w:val="18"/>
            </w:rPr>
            <w:t>________________________________________</w:t>
          </w:r>
        </w:sdtContent>
      </w:sdt>
    </w:p>
    <w:p w14:paraId="5685904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00ED4C08" w:rsidRPr="00ED4C08">
        <w:rPr>
          <w:rFonts w:ascii="Gotham Light" w:hAnsi="Gotham Light" w:cs="Arial"/>
          <w:color w:val="FA4E23"/>
          <w:sz w:val="22"/>
          <w:szCs w:val="18"/>
        </w:rPr>
        <w:t xml:space="preserve"> *</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B6FEBB4FF09D43688B07D6DA010667AD"/>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p>
    <w:p w14:paraId="5CFC40D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B6FEBB4FF09D43688B07D6DA010667AD"/>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B6FEBB4FF09D43688B07D6DA010667AD"/>
          </w:placeholder>
        </w:sdtPr>
        <w:sdtEndPr/>
        <w:sdtContent>
          <w:r w:rsidRPr="00B71C71">
            <w:rPr>
              <w:rFonts w:ascii="Gotham Light" w:hAnsi="Gotham Light" w:cs="Arial"/>
              <w:sz w:val="18"/>
              <w:szCs w:val="18"/>
            </w:rPr>
            <w:t>________</w:t>
          </w:r>
        </w:sdtContent>
      </w:sdt>
    </w:p>
    <w:p w14:paraId="5450648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2B2D6284"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00ED4C08" w:rsidRPr="00ED4C08">
        <w:rPr>
          <w:rFonts w:ascii="Gotham Light" w:hAnsi="Gotham Light" w:cs="Arial"/>
          <w:color w:val="FA4E23"/>
          <w:sz w:val="22"/>
          <w:szCs w:val="18"/>
        </w:rPr>
        <w:t>*</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56B58064" w14:textId="15B0B4A9" w:rsidR="00571936" w:rsidRDefault="00571936" w:rsidP="00B71C71">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1323269697"/>
          <w:placeholder>
            <w:docPart w:val="CB99D7B8D3F84E1FBBEDF4BA3B317FF5"/>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661EF7B3" w14:textId="4382B715" w:rsidR="00571936" w:rsidRDefault="00571936" w:rsidP="00B71C71">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2     </w:t>
      </w:r>
      <w:sdt>
        <w:sdtPr>
          <w:rPr>
            <w:rFonts w:ascii="Gotham Light" w:hAnsi="Gotham Light" w:cs="Arial"/>
            <w:sz w:val="18"/>
            <w:szCs w:val="18"/>
          </w:rPr>
          <w:id w:val="327033401"/>
          <w:placeholder>
            <w:docPart w:val="5C170985E16C47C4AAFB2279639582E5"/>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072922C5" w14:textId="370F6EEB"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B6FEBB4FF09D43688B07D6DA010667AD"/>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27979D"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19F036C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Nel contempo,</w:t>
      </w:r>
    </w:p>
    <w:p w14:paraId="2F725AD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113CF2F" w14:textId="547D0786" w:rsidR="00126054" w:rsidRPr="00B71C71" w:rsidRDefault="00126054"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Euro </w:t>
      </w:r>
      <w:r w:rsidR="0062358D">
        <w:rPr>
          <w:rFonts w:ascii="Gotham Light" w:hAnsi="Gotham Light" w:cs="Arial"/>
          <w:noProof/>
          <w:sz w:val="18"/>
          <w:szCs w:val="18"/>
        </w:rPr>
        <w:t>4.</w:t>
      </w:r>
      <w:r w:rsidR="00EA2F38">
        <w:rPr>
          <w:rFonts w:ascii="Gotham Light" w:hAnsi="Gotham Light" w:cs="Arial"/>
          <w:noProof/>
          <w:sz w:val="18"/>
          <w:szCs w:val="18"/>
        </w:rPr>
        <w:t>0</w:t>
      </w:r>
      <w:r w:rsidRPr="007252CC">
        <w:rPr>
          <w:rFonts w:ascii="Gotham Light" w:hAnsi="Gotham Light" w:cs="Arial"/>
          <w:noProof/>
          <w:sz w:val="18"/>
          <w:szCs w:val="18"/>
        </w:rPr>
        <w:t>00</w:t>
      </w:r>
      <w:r w:rsidRPr="00B71C71">
        <w:rPr>
          <w:rFonts w:ascii="Gotham Light" w:hAnsi="Gotham Light" w:cs="Arial"/>
          <w:sz w:val="18"/>
          <w:szCs w:val="18"/>
        </w:rPr>
        <w:t xml:space="preserve"> + IVA. </w:t>
      </w:r>
    </w:p>
    <w:p w14:paraId="00001931" w14:textId="77777777" w:rsidR="00126054" w:rsidRPr="00B71C71" w:rsidRDefault="00126054"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1ED31B7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3D21DBF" w14:textId="77777777" w:rsidR="00126054" w:rsidRPr="00B71C71" w:rsidRDefault="00126054"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4ECBE467" w14:textId="77777777" w:rsidR="00126054" w:rsidRPr="00B71C71" w:rsidRDefault="00126054"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7F063036" w14:textId="77777777" w:rsidR="00126054" w:rsidRPr="00B71C71" w:rsidRDefault="00126054"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2B747DEE" w14:textId="77777777" w:rsidR="00126054" w:rsidRPr="00B71C71" w:rsidRDefault="00126054" w:rsidP="005461A7">
      <w:pPr>
        <w:tabs>
          <w:tab w:val="left" w:pos="-426"/>
        </w:tabs>
        <w:ind w:left="-426"/>
        <w:jc w:val="both"/>
        <w:rPr>
          <w:rFonts w:ascii="Gotham Light" w:hAnsi="Gotham Light" w:cs="Arial"/>
          <w:sz w:val="18"/>
          <w:szCs w:val="18"/>
        </w:rPr>
      </w:pPr>
    </w:p>
    <w:p w14:paraId="2F0FE61C" w14:textId="77777777" w:rsidR="00126054" w:rsidRPr="00B71C71" w:rsidRDefault="00126054"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0FFB8110" w14:textId="77777777" w:rsidR="00126054" w:rsidRPr="00B71C71" w:rsidRDefault="00126054" w:rsidP="00B71C71">
      <w:pPr>
        <w:tabs>
          <w:tab w:val="left" w:pos="-426"/>
        </w:tabs>
        <w:spacing w:line="360" w:lineRule="auto"/>
        <w:jc w:val="both"/>
        <w:rPr>
          <w:rFonts w:ascii="Gotham Light" w:hAnsi="Gotham Light" w:cs="Arial"/>
          <w:sz w:val="18"/>
          <w:szCs w:val="18"/>
        </w:rPr>
      </w:pPr>
    </w:p>
    <w:p w14:paraId="3E9301D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28B9F2A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009E4224" w14:textId="77777777"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End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525C1A45"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3268B5F1"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76189A91" w14:textId="77777777" w:rsidR="00126054" w:rsidRDefault="00126054" w:rsidP="00B71C71">
      <w:pPr>
        <w:tabs>
          <w:tab w:val="left" w:pos="-426"/>
        </w:tabs>
        <w:spacing w:line="360" w:lineRule="auto"/>
        <w:ind w:left="-426"/>
        <w:jc w:val="both"/>
        <w:rPr>
          <w:rFonts w:ascii="Gotham Light" w:hAnsi="Gotham Light" w:cs="Arial"/>
          <w:sz w:val="18"/>
          <w:szCs w:val="18"/>
        </w:rPr>
      </w:pPr>
    </w:p>
    <w:p w14:paraId="28EE997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648286E7"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7E7E44D9" w14:textId="56CBFB28" w:rsidR="00126054" w:rsidRPr="005461A7" w:rsidRDefault="003C244B"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126054" w:rsidRPr="005461A7">
        <w:rPr>
          <w:rFonts w:ascii="Gotham Light" w:hAnsi="Gotham Light" w:cs="Arial"/>
          <w:sz w:val="18"/>
          <w:szCs w:val="18"/>
        </w:rPr>
        <w:t xml:space="preserve">La domanda di partecipazione al </w:t>
      </w:r>
      <w:r w:rsidR="0062358D">
        <w:rPr>
          <w:rFonts w:ascii="Gotham Light" w:hAnsi="Gotham Light" w:cs="Arial"/>
          <w:noProof/>
          <w:color w:val="FA4E23"/>
          <w:sz w:val="18"/>
          <w:szCs w:val="18"/>
        </w:rPr>
        <w:t>Interpersonal Skills for Business</w:t>
      </w:r>
      <w:r w:rsidR="00126054"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00D22674">
        <w:rPr>
          <w:rFonts w:ascii="Gotham Light" w:hAnsi="Gotham Light" w:cs="Arial"/>
          <w:color w:val="FA4E23"/>
          <w:sz w:val="18"/>
          <w:szCs w:val="18"/>
        </w:rPr>
        <w:t xml:space="preserve"> </w:t>
      </w:r>
      <w:r w:rsidR="00571936">
        <w:rPr>
          <w:rFonts w:ascii="Gotham Light" w:hAnsi="Gotham Light" w:cs="Arial"/>
          <w:color w:val="FA4E23"/>
          <w:sz w:val="18"/>
          <w:szCs w:val="18"/>
        </w:rPr>
        <w:t>I</w:t>
      </w:r>
      <w:r w:rsidR="00510CB4">
        <w:rPr>
          <w:rFonts w:ascii="Gotham Light" w:hAnsi="Gotham Light" w:cs="Arial"/>
          <w:color w:val="FA4E23"/>
          <w:sz w:val="18"/>
          <w:szCs w:val="18"/>
        </w:rPr>
        <w:t xml:space="preserve">, </w:t>
      </w:r>
      <w:r w:rsidR="00126054" w:rsidRPr="00966D9F">
        <w:rPr>
          <w:rFonts w:ascii="Gotham Light" w:hAnsi="Gotham Light" w:cs="Arial"/>
          <w:color w:val="FA4E23"/>
          <w:sz w:val="18"/>
          <w:szCs w:val="18"/>
        </w:rPr>
        <w:t xml:space="preserve">anno </w:t>
      </w:r>
      <w:r w:rsidR="00126054" w:rsidRPr="00966D9F">
        <w:rPr>
          <w:rFonts w:ascii="Gotham Light" w:hAnsi="Gotham Light" w:cs="Arial"/>
          <w:noProof/>
          <w:color w:val="FA4E23"/>
          <w:sz w:val="18"/>
          <w:szCs w:val="18"/>
        </w:rPr>
        <w:t>20</w:t>
      </w:r>
      <w:r w:rsidR="0062358D">
        <w:rPr>
          <w:rFonts w:ascii="Gotham Light" w:hAnsi="Gotham Light" w:cs="Arial"/>
          <w:noProof/>
          <w:color w:val="FA4E23"/>
          <w:sz w:val="18"/>
          <w:szCs w:val="18"/>
        </w:rPr>
        <w:t>24</w:t>
      </w:r>
      <w:r w:rsidR="00126054" w:rsidRPr="00247C35">
        <w:rPr>
          <w:rFonts w:ascii="Gotham Light" w:hAnsi="Gotham Light" w:cs="Arial"/>
          <w:color w:val="F9671B"/>
          <w:sz w:val="18"/>
          <w:szCs w:val="18"/>
        </w:rPr>
        <w:t xml:space="preserve"> </w:t>
      </w:r>
      <w:r w:rsidR="00126054"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EndPr/>
        <w:sdtContent>
          <w:r w:rsidR="00126054" w:rsidRPr="005461A7">
            <w:rPr>
              <w:rFonts w:ascii="Gotham Light" w:hAnsi="Gotham Light" w:cs="Arial"/>
              <w:sz w:val="18"/>
              <w:szCs w:val="18"/>
            </w:rPr>
            <w:t>_____________________</w:t>
          </w:r>
        </w:sdtContent>
      </w:sdt>
      <w:r w:rsidR="00126054"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4D243F7A"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6BC26C68" w14:textId="757AB50F" w:rsidR="00126054" w:rsidRPr="005461A7" w:rsidRDefault="00126054"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4D119F15" w14:textId="77777777" w:rsidR="003C244B" w:rsidRPr="005461A7" w:rsidRDefault="003C244B" w:rsidP="003C244B">
      <w:pPr>
        <w:tabs>
          <w:tab w:val="left" w:pos="-426"/>
        </w:tabs>
        <w:spacing w:line="360" w:lineRule="auto"/>
        <w:jc w:val="both"/>
        <w:rPr>
          <w:rFonts w:ascii="Gotham Light" w:hAnsi="Gotham Light" w:cs="Arial"/>
          <w:sz w:val="18"/>
          <w:szCs w:val="18"/>
        </w:rPr>
      </w:pPr>
    </w:p>
    <w:p w14:paraId="3810B535"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74047E27" w14:textId="77777777" w:rsidR="003C244B" w:rsidRPr="005461A7" w:rsidRDefault="003C244B" w:rsidP="003C244B">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B689E71" w14:textId="77777777" w:rsidR="003C244B" w:rsidRPr="005461A7" w:rsidRDefault="003C244B" w:rsidP="003C244B">
      <w:pPr>
        <w:tabs>
          <w:tab w:val="left" w:pos="-426"/>
        </w:tabs>
        <w:spacing w:line="360" w:lineRule="auto"/>
        <w:ind w:left="-426"/>
        <w:jc w:val="both"/>
        <w:rPr>
          <w:rFonts w:ascii="Gotham Light" w:hAnsi="Gotham Light" w:cs="Arial"/>
          <w:sz w:val="18"/>
          <w:szCs w:val="18"/>
          <w:u w:val="single"/>
        </w:rPr>
      </w:pPr>
    </w:p>
    <w:p w14:paraId="2793540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5A0C726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2A8EBB88" w14:textId="77777777" w:rsidR="003C244B"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40BD1484" w14:textId="77777777" w:rsidR="003C244B" w:rsidRPr="00086978" w:rsidRDefault="003C244B" w:rsidP="003C244B">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0C8EA10"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26C8470C"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6C5A6C07" w14:textId="77777777" w:rsidR="003C244B" w:rsidRPr="005461A7"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63EF2C1F" w14:textId="77777777" w:rsidR="003C244B" w:rsidRPr="005461A7" w:rsidRDefault="003C244B" w:rsidP="003C244B">
      <w:pPr>
        <w:tabs>
          <w:tab w:val="left" w:pos="-426"/>
        </w:tabs>
        <w:ind w:left="-432"/>
        <w:jc w:val="both"/>
        <w:rPr>
          <w:rFonts w:ascii="Gotham Light" w:hAnsi="Gotham Light" w:cs="Arial"/>
          <w:sz w:val="18"/>
          <w:szCs w:val="18"/>
        </w:rPr>
      </w:pPr>
    </w:p>
    <w:p w14:paraId="697C8A89" w14:textId="77777777" w:rsidR="003C244B" w:rsidRPr="00086978" w:rsidRDefault="003C244B" w:rsidP="003C244B">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69DB8B79" w14:textId="77777777" w:rsidR="003C244B" w:rsidRDefault="003C244B" w:rsidP="003C244B">
      <w:pPr>
        <w:tabs>
          <w:tab w:val="left" w:pos="-426"/>
        </w:tabs>
        <w:ind w:left="-432"/>
        <w:jc w:val="both"/>
        <w:rPr>
          <w:rFonts w:ascii="Gotham Light" w:hAnsi="Gotham Light" w:cs="Arial"/>
          <w:sz w:val="18"/>
          <w:szCs w:val="18"/>
        </w:rPr>
      </w:pPr>
    </w:p>
    <w:p w14:paraId="26829BC4"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9E7C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A2992F1"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7F6DA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5437AD79"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7706DC96" w14:textId="77D9BD35" w:rsidR="003C244B"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E67EC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5D495A54" w14:textId="77777777" w:rsidR="003C244B" w:rsidRDefault="003C244B" w:rsidP="003C244B">
      <w:pPr>
        <w:tabs>
          <w:tab w:val="left" w:pos="-426"/>
        </w:tabs>
        <w:spacing w:line="360" w:lineRule="auto"/>
        <w:ind w:left="-426"/>
        <w:jc w:val="both"/>
        <w:rPr>
          <w:rFonts w:ascii="Gotham Light" w:hAnsi="Gotham Light" w:cs="Arial"/>
          <w:sz w:val="18"/>
          <w:szCs w:val="18"/>
        </w:rPr>
      </w:pPr>
    </w:p>
    <w:p w14:paraId="621B41D3"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AB9186A"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39EA6F67"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71C0948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040F4EF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5A555C0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17B873E1"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1A42317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78707AF1" w14:textId="77777777" w:rsidR="003C244B" w:rsidRPr="005461A7" w:rsidRDefault="003C244B" w:rsidP="003C244B">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E297227" w14:textId="77777777" w:rsidR="003C244B" w:rsidRDefault="003C244B" w:rsidP="003C244B">
      <w:pPr>
        <w:tabs>
          <w:tab w:val="left" w:pos="-426"/>
        </w:tabs>
        <w:spacing w:line="360" w:lineRule="auto"/>
        <w:ind w:left="-426"/>
        <w:jc w:val="both"/>
        <w:rPr>
          <w:rFonts w:ascii="Gotham Light" w:hAnsi="Gotham Light" w:cs="Arial"/>
          <w:color w:val="000000"/>
          <w:sz w:val="18"/>
          <w:szCs w:val="18"/>
        </w:rPr>
      </w:pPr>
    </w:p>
    <w:p w14:paraId="1624B185" w14:textId="77777777" w:rsidR="00126054" w:rsidRDefault="00126054" w:rsidP="00B71C71">
      <w:pPr>
        <w:tabs>
          <w:tab w:val="left" w:pos="-426"/>
        </w:tabs>
        <w:spacing w:line="360" w:lineRule="auto"/>
        <w:ind w:left="-426"/>
        <w:jc w:val="both"/>
        <w:rPr>
          <w:rFonts w:ascii="Gotham Light" w:hAnsi="Gotham Light" w:cs="Arial"/>
          <w:color w:val="000000"/>
          <w:sz w:val="18"/>
          <w:szCs w:val="18"/>
        </w:rPr>
      </w:pPr>
    </w:p>
    <w:p w14:paraId="18BB001A"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End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58FFB58B"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4E47600" w14:textId="4DEA29D8"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w:t>
      </w:r>
      <w:r w:rsidR="001B6188">
        <w:rPr>
          <w:rFonts w:ascii="Gotham Light" w:hAnsi="Gotham Light" w:cs="Arial"/>
          <w:color w:val="000000"/>
          <w:sz w:val="18"/>
          <w:szCs w:val="18"/>
        </w:rPr>
        <w:t xml:space="preserve">e inviato </w:t>
      </w:r>
      <w:r w:rsidRPr="00B71C71">
        <w:rPr>
          <w:rFonts w:ascii="Gotham Light" w:hAnsi="Gotham Light" w:cs="Arial"/>
          <w:color w:val="000000"/>
          <w:sz w:val="18"/>
          <w:szCs w:val="18"/>
        </w:rPr>
        <w:t xml:space="preserve">via mail a </w:t>
      </w:r>
      <w:r w:rsidR="001B6188">
        <w:rPr>
          <w:rFonts w:ascii="Gotham Light" w:hAnsi="Gotham Light" w:cs="Arial"/>
          <w:color w:val="000000"/>
          <w:sz w:val="18"/>
          <w:szCs w:val="18"/>
        </w:rPr>
        <w:t xml:space="preserve">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2B8FDC68"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490745AB"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7087A54"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5B49ADB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349B724C"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4A7C9564"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287BF79E" w14:textId="77777777" w:rsidR="00126054" w:rsidRPr="00B71C71" w:rsidRDefault="00126054" w:rsidP="00B71C71">
      <w:pPr>
        <w:ind w:left="142" w:right="134"/>
        <w:jc w:val="center"/>
        <w:rPr>
          <w:rFonts w:ascii="Gotham Light" w:hAnsi="Gotham Light"/>
          <w:sz w:val="18"/>
          <w:szCs w:val="18"/>
        </w:rPr>
      </w:pPr>
    </w:p>
    <w:p w14:paraId="36D73D8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A5FD7F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49ED88A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38A072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E48ACFD"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45217027"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ED866F4" w14:textId="77777777" w:rsidR="00126054" w:rsidRPr="003B671D" w:rsidRDefault="00126054" w:rsidP="00B71C71">
      <w:pPr>
        <w:pStyle w:val="AlmaParagrafo"/>
        <w:ind w:left="142" w:right="134"/>
        <w:rPr>
          <w:rFonts w:ascii="Gotham Light" w:hAnsi="Gotham Light"/>
          <w:iCs/>
          <w:sz w:val="18"/>
          <w:szCs w:val="18"/>
        </w:rPr>
      </w:pPr>
    </w:p>
    <w:p w14:paraId="3EF26FD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75BA473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64B630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522A6D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6D67286C" w14:textId="77777777" w:rsidR="00126054" w:rsidRPr="003B671D" w:rsidRDefault="00126054" w:rsidP="00B71C71">
      <w:pPr>
        <w:ind w:left="142" w:right="134"/>
        <w:jc w:val="both"/>
        <w:rPr>
          <w:rFonts w:ascii="Gotham Light" w:hAnsi="Gotham Light"/>
          <w:sz w:val="18"/>
          <w:szCs w:val="18"/>
        </w:rPr>
      </w:pPr>
    </w:p>
    <w:p w14:paraId="2986986B"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2B920A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1CBBE4F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F4B06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C4E269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D2AABF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791334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0E0B75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77E74EF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7FCD2E0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7D6B835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209B18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2.3 Comunicazioni via email per servizi analoghi a quelli già richiesti</w:t>
      </w:r>
    </w:p>
    <w:p w14:paraId="79096848"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78F27F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0A142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41F190A0"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6B46345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7F54101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6F9BAF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458563C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295193E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39A49B4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AE5C4C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BBA621A"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185263A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2BC4C5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6D3A11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6FD83E0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55CFAB3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1AE84AC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C888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7C78A8AB"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BEBB3A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C57567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1D9C324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C417FA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7C9C895" w14:textId="77777777" w:rsidR="00126054" w:rsidRPr="003B671D" w:rsidRDefault="00126054" w:rsidP="00B71C71">
      <w:pPr>
        <w:ind w:left="142" w:right="134"/>
        <w:jc w:val="both"/>
        <w:rPr>
          <w:rFonts w:ascii="Gotham Light" w:hAnsi="Gotham Light"/>
          <w:sz w:val="18"/>
          <w:szCs w:val="18"/>
        </w:rPr>
      </w:pPr>
    </w:p>
    <w:p w14:paraId="2320E375"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3FC2C57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E1F18E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7A0B8DF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2851349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E5B36D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1C53692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46F542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A107934" w14:textId="77777777" w:rsidR="00126054" w:rsidRPr="003B671D" w:rsidRDefault="00126054" w:rsidP="00B71C71">
      <w:pPr>
        <w:ind w:left="142" w:right="134"/>
        <w:jc w:val="both"/>
        <w:rPr>
          <w:rFonts w:ascii="Gotham Light" w:hAnsi="Gotham Light"/>
          <w:sz w:val="18"/>
          <w:szCs w:val="18"/>
        </w:rPr>
      </w:pPr>
    </w:p>
    <w:p w14:paraId="7506ABB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1BF64D9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530A959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81A44A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02C8C9B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6BEEF51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493CCF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3CEA391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009DA3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3A87755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79AE44D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2D94633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30AF374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4"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4CE89A2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26D96B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113BC33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3CBC316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AC006E6"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53D56E2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DEFF51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399B015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0A8E91F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1A81744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7356F50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A02E59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C2E6F7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C768550" w14:textId="77777777" w:rsidR="00126054" w:rsidRPr="003B671D" w:rsidRDefault="00126054" w:rsidP="00B71C71">
      <w:pPr>
        <w:spacing w:line="360" w:lineRule="auto"/>
        <w:ind w:left="142" w:right="134"/>
        <w:jc w:val="both"/>
        <w:rPr>
          <w:rFonts w:ascii="Gotham Light" w:hAnsi="Gotham Light"/>
          <w:sz w:val="18"/>
          <w:szCs w:val="18"/>
        </w:rPr>
      </w:pPr>
    </w:p>
    <w:p w14:paraId="19E5358B"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0943C322" w14:textId="77777777" w:rsidR="00126054" w:rsidRPr="003B671D" w:rsidRDefault="00126054" w:rsidP="00966D9F">
      <w:pPr>
        <w:ind w:left="142" w:right="134"/>
        <w:jc w:val="both"/>
        <w:rPr>
          <w:rFonts w:ascii="Gotham Light" w:hAnsi="Gotham Light"/>
          <w:sz w:val="18"/>
          <w:szCs w:val="18"/>
        </w:rPr>
      </w:pPr>
    </w:p>
    <w:p w14:paraId="07A19438" w14:textId="77777777" w:rsidR="00126054" w:rsidRPr="003B671D" w:rsidRDefault="00F513FF"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5CBFE9E8" w14:textId="77777777" w:rsidR="00126054" w:rsidRPr="003B671D" w:rsidRDefault="00126054" w:rsidP="00966D9F">
      <w:pPr>
        <w:ind w:left="142" w:right="134"/>
        <w:jc w:val="both"/>
        <w:rPr>
          <w:rFonts w:ascii="Gotham Light" w:hAnsi="Gotham Light"/>
          <w:sz w:val="18"/>
          <w:szCs w:val="18"/>
        </w:rPr>
      </w:pPr>
    </w:p>
    <w:p w14:paraId="497D40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525F233" w14:textId="77777777" w:rsidR="00126054" w:rsidRPr="003B671D" w:rsidRDefault="00126054" w:rsidP="00966D9F">
      <w:pPr>
        <w:ind w:left="142" w:right="134"/>
        <w:jc w:val="both"/>
        <w:rPr>
          <w:rFonts w:ascii="Gotham Light" w:hAnsi="Gotham Light"/>
          <w:sz w:val="18"/>
          <w:szCs w:val="18"/>
        </w:rPr>
      </w:pPr>
    </w:p>
    <w:p w14:paraId="7BC97CD2" w14:textId="77777777" w:rsidR="00126054" w:rsidRPr="003B671D" w:rsidRDefault="00F513FF"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BC66C8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63DD0E9" w14:textId="77777777" w:rsidR="00126054" w:rsidRPr="003B671D" w:rsidRDefault="00126054" w:rsidP="00966D9F">
      <w:pPr>
        <w:ind w:left="142" w:right="134"/>
        <w:jc w:val="both"/>
        <w:rPr>
          <w:rFonts w:ascii="Gotham Light" w:hAnsi="Gotham Light"/>
          <w:sz w:val="18"/>
          <w:szCs w:val="18"/>
        </w:rPr>
      </w:pPr>
    </w:p>
    <w:p w14:paraId="0C841CBE" w14:textId="77777777" w:rsidR="00126054" w:rsidRPr="003B671D" w:rsidRDefault="00F513FF"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34F4AF0"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3FAAF94" w14:textId="77777777" w:rsidR="00126054" w:rsidRPr="003B671D" w:rsidRDefault="00126054" w:rsidP="00966D9F">
      <w:pPr>
        <w:ind w:left="142" w:right="134"/>
        <w:jc w:val="both"/>
        <w:rPr>
          <w:rFonts w:ascii="Gotham Light" w:hAnsi="Gotham Light"/>
          <w:sz w:val="18"/>
          <w:szCs w:val="18"/>
        </w:rPr>
      </w:pPr>
    </w:p>
    <w:p w14:paraId="532EAB2A" w14:textId="77777777" w:rsidR="00126054" w:rsidRPr="003B671D" w:rsidRDefault="00F513FF"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0694166"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predetta finalità </w:t>
      </w:r>
    </w:p>
    <w:p w14:paraId="20FEC969" w14:textId="77777777" w:rsidR="00126054" w:rsidRPr="00B71C71" w:rsidRDefault="00126054" w:rsidP="00966D9F">
      <w:pPr>
        <w:ind w:left="142" w:right="134"/>
        <w:jc w:val="both"/>
        <w:rPr>
          <w:rFonts w:ascii="Gotham Light" w:hAnsi="Gotham Light"/>
          <w:sz w:val="18"/>
          <w:szCs w:val="18"/>
        </w:rPr>
      </w:pPr>
    </w:p>
    <w:p w14:paraId="69819570" w14:textId="77777777" w:rsidR="00126054" w:rsidRPr="00B71C71" w:rsidRDefault="00F513FF"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2B4ED0CA"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09ACACD4" w14:textId="77777777" w:rsidR="00126054" w:rsidRPr="00B71C71" w:rsidRDefault="00126054" w:rsidP="00966D9F">
      <w:pPr>
        <w:ind w:left="142" w:right="134"/>
        <w:jc w:val="both"/>
        <w:rPr>
          <w:rFonts w:ascii="Gotham Light" w:hAnsi="Gotham Light"/>
          <w:sz w:val="18"/>
          <w:szCs w:val="18"/>
        </w:rPr>
      </w:pPr>
    </w:p>
    <w:p w14:paraId="406EF38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7B80F920" w14:textId="77777777" w:rsidR="00126054" w:rsidRPr="00B71C71" w:rsidRDefault="00F513FF"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1DE2293A" w14:textId="77777777" w:rsidR="00126054" w:rsidRPr="00B71C71" w:rsidRDefault="00F513FF"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08545F6E" w14:textId="77777777" w:rsidR="00126054" w:rsidRPr="00B71C71" w:rsidRDefault="00F513FF"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27DDABC5" w14:textId="77777777" w:rsidR="00126054" w:rsidRPr="00B71C71" w:rsidRDefault="00F513FF"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7E136FDE" w14:textId="77777777" w:rsidR="00126054" w:rsidRPr="00B71C71" w:rsidRDefault="00F513FF"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4AB7868B" w14:textId="77777777" w:rsidR="00126054" w:rsidRPr="00B71C71" w:rsidRDefault="00F513FF"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B155BD" w14:textId="77777777" w:rsidR="00126054" w:rsidRPr="00B71C71" w:rsidRDefault="00F513FF"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EndPr/>
        <w:sdtContent>
          <w:r w:rsidR="00126054" w:rsidRPr="00B71C71">
            <w:rPr>
              <w:rFonts w:ascii="Gotham Light" w:hAnsi="Gotham Light"/>
              <w:sz w:val="18"/>
              <w:szCs w:val="18"/>
            </w:rPr>
            <w:t>__________________________________________________</w:t>
          </w:r>
        </w:sdtContent>
      </w:sdt>
    </w:p>
    <w:p w14:paraId="17332C4C" w14:textId="77777777" w:rsidR="00126054" w:rsidRPr="00B71C71" w:rsidRDefault="00126054" w:rsidP="00966D9F">
      <w:pPr>
        <w:ind w:left="142" w:right="134"/>
        <w:jc w:val="both"/>
        <w:rPr>
          <w:rFonts w:ascii="Gotham Light" w:hAnsi="Gotham Light"/>
          <w:sz w:val="18"/>
          <w:szCs w:val="18"/>
        </w:rPr>
      </w:pPr>
    </w:p>
    <w:p w14:paraId="2137242C"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5B73672D" w14:textId="77777777" w:rsidR="00126054" w:rsidRPr="00B71C71" w:rsidRDefault="00126054" w:rsidP="00966D9F">
      <w:pPr>
        <w:ind w:left="142" w:right="134"/>
        <w:rPr>
          <w:rFonts w:ascii="Gotham Light" w:hAnsi="Gotham Light"/>
          <w:sz w:val="18"/>
          <w:szCs w:val="18"/>
        </w:rPr>
      </w:pPr>
    </w:p>
    <w:p w14:paraId="754A1637" w14:textId="77777777" w:rsidR="00126054" w:rsidRPr="00B71C71" w:rsidRDefault="00126054" w:rsidP="00966D9F">
      <w:pPr>
        <w:ind w:left="142" w:right="134"/>
        <w:rPr>
          <w:rFonts w:ascii="Gotham Light" w:hAnsi="Gotham Light"/>
          <w:sz w:val="18"/>
          <w:szCs w:val="18"/>
        </w:rPr>
      </w:pPr>
    </w:p>
    <w:p w14:paraId="36433943"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EndPr/>
        <w:sdtContent>
          <w:sdt>
            <w:sdtPr>
              <w:rPr>
                <w:rFonts w:ascii="Gotham Light" w:hAnsi="Gotham Light"/>
                <w:color w:val="A6A6A6" w:themeColor="background1" w:themeShade="A6"/>
                <w:sz w:val="18"/>
                <w:szCs w:val="18"/>
                <w:u w:val="single"/>
              </w:rPr>
              <w:id w:val="-538890890"/>
              <w:placeholder>
                <w:docPart w:val="4B35ED05FF024A51AA7DA509E36CD7BD"/>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BF88DCA"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55C3C949" w14:textId="77777777" w:rsidR="00126054" w:rsidRDefault="00126054" w:rsidP="00966D9F">
      <w:pPr>
        <w:rPr>
          <w:rFonts w:ascii="Gotham Light" w:hAnsi="Gotham Light"/>
        </w:rPr>
        <w:sectPr w:rsidR="00126054" w:rsidSect="00126054">
          <w:footerReference w:type="default" r:id="rId16"/>
          <w:pgSz w:w="11900" w:h="16840"/>
          <w:pgMar w:top="851" w:right="1077" w:bottom="1361" w:left="1077" w:header="567" w:footer="442" w:gutter="0"/>
          <w:pgNumType w:start="1"/>
          <w:cols w:space="708"/>
          <w:docGrid w:linePitch="360"/>
        </w:sectPr>
      </w:pPr>
    </w:p>
    <w:p w14:paraId="530DDF3E" w14:textId="06C05A86" w:rsidR="00571936" w:rsidRDefault="00571936">
      <w:pPr>
        <w:spacing w:after="160" w:line="259" w:lineRule="auto"/>
        <w:rPr>
          <w:rFonts w:ascii="Gotham Light" w:hAnsi="Gotham Light"/>
        </w:rPr>
      </w:pPr>
      <w:r>
        <w:rPr>
          <w:rFonts w:ascii="Gotham Light" w:hAnsi="Gotham Light"/>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470A9A63" w14:textId="77777777" w:rsidR="00571936" w:rsidRPr="00AC5C92" w:rsidRDefault="00571936" w:rsidP="00571936">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7CD1A4B9" w14:textId="77777777" w:rsidR="00571936" w:rsidRPr="00AC5C92" w:rsidRDefault="00571936" w:rsidP="00571936">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11A94878" w14:textId="77777777" w:rsidR="00571936" w:rsidRDefault="00571936" w:rsidP="00571936">
          <w:pPr>
            <w:tabs>
              <w:tab w:val="left" w:pos="-426"/>
            </w:tabs>
            <w:ind w:left="284" w:right="276"/>
            <w:jc w:val="both"/>
            <w:rPr>
              <w:rFonts w:ascii="Gotham Bold" w:hAnsi="Gotham Bold"/>
              <w:bCs/>
              <w:color w:val="404040" w:themeColor="text1" w:themeTint="BF"/>
              <w:sz w:val="17"/>
              <w:szCs w:val="17"/>
            </w:rPr>
          </w:pPr>
        </w:p>
        <w:p w14:paraId="264DCF6E" w14:textId="77777777" w:rsidR="00571936" w:rsidRDefault="00571936" w:rsidP="0057193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121B6C68" w14:textId="77777777" w:rsidR="00571936" w:rsidRPr="005668EE" w:rsidRDefault="00571936" w:rsidP="00571936">
          <w:pPr>
            <w:pStyle w:val="corpolettera"/>
            <w:ind w:left="284" w:right="276"/>
            <w:rPr>
              <w:rFonts w:ascii="Gotham Light" w:hAnsi="Gotham Light"/>
              <w:color w:val="262626" w:themeColor="text1" w:themeTint="D9"/>
              <w:sz w:val="17"/>
              <w:szCs w:val="17"/>
            </w:rPr>
          </w:pPr>
        </w:p>
        <w:p w14:paraId="411A8329" w14:textId="77777777" w:rsidR="00571936" w:rsidRDefault="00571936" w:rsidP="0057193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31268A45" w14:textId="77777777" w:rsidR="00571936" w:rsidRPr="005668EE" w:rsidRDefault="00571936" w:rsidP="00571936">
          <w:pPr>
            <w:pStyle w:val="corpolettera"/>
            <w:ind w:left="284" w:right="276"/>
            <w:rPr>
              <w:rFonts w:ascii="Gotham Light" w:hAnsi="Gotham Light"/>
              <w:color w:val="262626" w:themeColor="text1" w:themeTint="D9"/>
              <w:sz w:val="17"/>
              <w:szCs w:val="17"/>
            </w:rPr>
          </w:pPr>
        </w:p>
        <w:p w14:paraId="2E9352C2" w14:textId="77777777" w:rsidR="00571936" w:rsidRPr="005668EE" w:rsidRDefault="00571936" w:rsidP="0057193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64DAA036" w14:textId="77777777" w:rsidR="00571936" w:rsidRDefault="00571936" w:rsidP="00571936">
          <w:pPr>
            <w:pStyle w:val="corpolettera"/>
            <w:ind w:left="284" w:right="276"/>
            <w:rPr>
              <w:rFonts w:ascii="Gotham Light" w:hAnsi="Gotham Light"/>
              <w:color w:val="262626" w:themeColor="text1" w:themeTint="D9"/>
              <w:sz w:val="17"/>
              <w:szCs w:val="17"/>
            </w:rPr>
          </w:pPr>
        </w:p>
        <w:p w14:paraId="32411940" w14:textId="77777777" w:rsidR="00571936" w:rsidRPr="005668EE" w:rsidRDefault="00571936" w:rsidP="0057193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Al fine di poter partecipare a tali accreditamenti e ranking, BBS deve comunicare i dati personali di studenti e docenti che abbiano a tal fine prestato il consenso a tali Enti ed organismi indipendenti, nonché a soggetti che conducono eventuali audit per conto dei predetti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067279BB" w14:textId="77777777" w:rsidR="00571936" w:rsidRPr="005668EE" w:rsidRDefault="00571936" w:rsidP="0057193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predetti Enti ed organismi indipendenti a cui i Suoi dati potranno essere comunicati si indicano sin d’ora: </w:t>
          </w:r>
        </w:p>
        <w:p w14:paraId="70B4A75D" w14:textId="77777777" w:rsidR="00571936" w:rsidRPr="005668EE" w:rsidRDefault="00571936" w:rsidP="00571936">
          <w:pPr>
            <w:pStyle w:val="corpolettera"/>
            <w:ind w:left="284" w:right="276"/>
            <w:rPr>
              <w:rFonts w:ascii="Gotham Light" w:hAnsi="Gotham Light"/>
              <w:color w:val="262626" w:themeColor="text1" w:themeTint="D9"/>
              <w:sz w:val="17"/>
              <w:szCs w:val="17"/>
            </w:rPr>
          </w:pPr>
        </w:p>
        <w:p w14:paraId="5D858FF9" w14:textId="77777777" w:rsidR="00571936" w:rsidRPr="00B52D26" w:rsidRDefault="00571936" w:rsidP="00571936">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Ixe lles, rue Gachard,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67F12097" w14:textId="77777777" w:rsidR="00571936" w:rsidRPr="00B52D26" w:rsidRDefault="00571936" w:rsidP="00571936">
          <w:pPr>
            <w:pStyle w:val="corpolettera"/>
            <w:ind w:left="426" w:right="276"/>
            <w:rPr>
              <w:rFonts w:ascii="Gotham Light" w:hAnsi="Gotham Light"/>
              <w:color w:val="262626" w:themeColor="text1" w:themeTint="D9"/>
              <w:sz w:val="17"/>
              <w:szCs w:val="17"/>
            </w:rPr>
          </w:pPr>
        </w:p>
        <w:p w14:paraId="287C3898" w14:textId="77777777" w:rsidR="00571936" w:rsidRPr="00AE22AC" w:rsidRDefault="00571936" w:rsidP="00571936">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sociation of MBAs</w:t>
          </w:r>
          <w:r w:rsidRPr="00AE22AC">
            <w:rPr>
              <w:rFonts w:ascii="Gotham Light" w:hAnsi="Gotham Light"/>
              <w:color w:val="262626" w:themeColor="text1" w:themeTint="D9"/>
              <w:sz w:val="17"/>
              <w:szCs w:val="17"/>
            </w:rPr>
            <w:t xml:space="preserve">, con sede a Top floor,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Privacy Statement – Association of MBAs;</w:t>
            </w:r>
          </w:hyperlink>
        </w:p>
        <w:p w14:paraId="4093DCBC" w14:textId="77777777" w:rsidR="00571936" w:rsidRPr="00AE22AC" w:rsidRDefault="00571936" w:rsidP="00571936">
          <w:pPr>
            <w:pStyle w:val="corpolettera"/>
            <w:ind w:left="426" w:right="276"/>
            <w:rPr>
              <w:rFonts w:ascii="Gotham Light" w:hAnsi="Gotham Light"/>
              <w:color w:val="262626" w:themeColor="text1" w:themeTint="D9"/>
              <w:sz w:val="17"/>
              <w:szCs w:val="17"/>
            </w:rPr>
          </w:pPr>
        </w:p>
        <w:p w14:paraId="0387F703" w14:textId="77777777" w:rsidR="00571936" w:rsidRPr="00AE22AC" w:rsidRDefault="00571936" w:rsidP="00571936">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121BD1FC" w14:textId="77777777" w:rsidR="00571936" w:rsidRPr="00AE22AC" w:rsidRDefault="00571936" w:rsidP="00571936">
          <w:pPr>
            <w:pStyle w:val="corpolettera"/>
            <w:ind w:left="426" w:right="276"/>
            <w:rPr>
              <w:rFonts w:ascii="Gotham Light" w:hAnsi="Gotham Light"/>
              <w:color w:val="262626" w:themeColor="text1" w:themeTint="D9"/>
              <w:sz w:val="17"/>
              <w:szCs w:val="17"/>
            </w:rPr>
          </w:pPr>
        </w:p>
        <w:p w14:paraId="5053643F" w14:textId="77777777" w:rsidR="00571936" w:rsidRPr="00AE22AC" w:rsidRDefault="00571936" w:rsidP="00571936">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2A39AB77" w14:textId="77777777" w:rsidR="00571936" w:rsidRPr="00AE22AC" w:rsidRDefault="00571936" w:rsidP="00571936">
          <w:pPr>
            <w:pStyle w:val="corpolettera"/>
            <w:ind w:left="426" w:right="276"/>
            <w:rPr>
              <w:rFonts w:ascii="Gotham Light" w:hAnsi="Gotham Light"/>
              <w:color w:val="262626" w:themeColor="text1" w:themeTint="D9"/>
              <w:sz w:val="17"/>
              <w:szCs w:val="17"/>
            </w:rPr>
          </w:pPr>
        </w:p>
        <w:p w14:paraId="0173C143" w14:textId="77777777" w:rsidR="00571936" w:rsidRPr="00AE22AC" w:rsidRDefault="00571936" w:rsidP="00571936">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Quacquarelli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Tranley Mew,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50C9D053" w14:textId="77777777" w:rsidR="00571936" w:rsidRPr="00AE22AC" w:rsidRDefault="00571936" w:rsidP="00571936">
          <w:pPr>
            <w:pStyle w:val="corpolettera"/>
            <w:ind w:left="426" w:right="276"/>
            <w:rPr>
              <w:rFonts w:ascii="Gotham Light" w:hAnsi="Gotham Light"/>
              <w:color w:val="262626" w:themeColor="text1" w:themeTint="D9"/>
              <w:sz w:val="17"/>
              <w:szCs w:val="17"/>
            </w:rPr>
          </w:pPr>
        </w:p>
        <w:p w14:paraId="6949E7B4" w14:textId="77777777" w:rsidR="00571936" w:rsidRPr="00AE22AC" w:rsidRDefault="00571936" w:rsidP="00571936">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con sede a Bracken House, 1 Friday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534ACABE" w14:textId="77777777" w:rsidR="00571936" w:rsidRPr="00AE22AC" w:rsidRDefault="00571936" w:rsidP="00571936">
          <w:pPr>
            <w:pStyle w:val="corpolettera"/>
            <w:ind w:left="426" w:right="276"/>
            <w:rPr>
              <w:rFonts w:ascii="Gotham Light" w:hAnsi="Gotham Light"/>
              <w:color w:val="262626" w:themeColor="text1" w:themeTint="D9"/>
              <w:sz w:val="17"/>
              <w:szCs w:val="17"/>
            </w:rPr>
          </w:pPr>
        </w:p>
        <w:p w14:paraId="7750B981" w14:textId="77777777" w:rsidR="00571936" w:rsidRDefault="00571936" w:rsidP="00571936">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6EE98BF0" w14:textId="77777777" w:rsidR="00571936" w:rsidRPr="00F75AD1" w:rsidRDefault="00571936" w:rsidP="00571936">
          <w:pPr>
            <w:pStyle w:val="corpolettera"/>
            <w:ind w:left="704" w:right="276"/>
            <w:rPr>
              <w:rFonts w:ascii="Gotham Medium" w:hAnsi="Gotham Medium"/>
              <w:color w:val="404040" w:themeColor="text1" w:themeTint="BF"/>
              <w:sz w:val="17"/>
              <w:szCs w:val="17"/>
            </w:rPr>
          </w:pPr>
        </w:p>
        <w:p w14:paraId="10AA5C9E" w14:textId="77777777" w:rsidR="00571936" w:rsidRPr="00AE22AC" w:rsidRDefault="00571936" w:rsidP="00571936">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72AFD88F" w14:textId="77777777" w:rsidR="00571936" w:rsidRPr="00F75AD1" w:rsidRDefault="00571936" w:rsidP="00571936">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realizzazione di sondaggi e interviste con modalità  automatizzate (e-mail) per conto di BBS in merito alla qualità dei percorsi di formazione manageriali erogati da BBS finalizzati ad eseguire i Processi di Valutazione BBS.</w:t>
          </w:r>
        </w:p>
        <w:p w14:paraId="5F13EADF" w14:textId="77777777" w:rsidR="00571936" w:rsidRDefault="00571936" w:rsidP="00571936">
          <w:pPr>
            <w:pStyle w:val="corpolettera"/>
            <w:ind w:left="284" w:right="276"/>
            <w:rPr>
              <w:rFonts w:ascii="Gotham Light" w:hAnsi="Gotham Light"/>
              <w:color w:val="262626" w:themeColor="text1" w:themeTint="D9"/>
              <w:sz w:val="17"/>
              <w:szCs w:val="17"/>
            </w:rPr>
          </w:pPr>
        </w:p>
        <w:p w14:paraId="1A264FD8" w14:textId="77777777" w:rsidR="00571936" w:rsidRDefault="00571936" w:rsidP="0057193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4AD1DB59" w14:textId="77777777" w:rsidR="00571936" w:rsidRDefault="00571936" w:rsidP="00571936">
          <w:pPr>
            <w:pStyle w:val="corpolettera"/>
            <w:ind w:left="284" w:right="276"/>
            <w:rPr>
              <w:rFonts w:ascii="Gotham Light" w:hAnsi="Gotham Light"/>
              <w:color w:val="262626" w:themeColor="text1" w:themeTint="D9"/>
              <w:sz w:val="17"/>
              <w:szCs w:val="17"/>
            </w:rPr>
          </w:pPr>
        </w:p>
        <w:p w14:paraId="6FD8C2EA" w14:textId="77777777" w:rsidR="00571936" w:rsidRPr="00F75AD1" w:rsidRDefault="00571936" w:rsidP="0057193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lastRenderedPageBreak/>
            <w:t>I Suoi dati saranno trattati, per la finalità ivi indicata, per un termine massimo di cinque anni decorrenti dal rilascio del Suo consenso, fermo restando il Suo diritto di revocare il consenso prestato in qualsiasi momento.</w:t>
          </w:r>
        </w:p>
        <w:p w14:paraId="69BA8630" w14:textId="77777777" w:rsidR="00571936" w:rsidRPr="00F75AD1" w:rsidRDefault="00571936" w:rsidP="00571936">
          <w:pPr>
            <w:pStyle w:val="corpolettera"/>
            <w:ind w:left="284" w:right="276"/>
            <w:rPr>
              <w:rFonts w:ascii="Gotham Medium" w:hAnsi="Gotham Medium"/>
              <w:color w:val="262626" w:themeColor="text1" w:themeTint="D9"/>
              <w:sz w:val="17"/>
              <w:szCs w:val="17"/>
            </w:rPr>
          </w:pPr>
        </w:p>
        <w:p w14:paraId="33BAD0F4" w14:textId="77777777" w:rsidR="00571936" w:rsidRDefault="00571936" w:rsidP="00571936">
          <w:pPr>
            <w:pStyle w:val="corpolettera"/>
            <w:ind w:left="284" w:right="276"/>
            <w:rPr>
              <w:rFonts w:ascii="Gotham Medium" w:hAnsi="Gotham Medium"/>
              <w:color w:val="262626" w:themeColor="text1" w:themeTint="D9"/>
              <w:sz w:val="17"/>
              <w:szCs w:val="17"/>
            </w:rPr>
          </w:pPr>
          <w:bookmarkStart w:id="4" w:name="sec1"/>
          <w:bookmarkStart w:id="5" w:name="_Fondamento_giuridico_del"/>
          <w:bookmarkStart w:id="6" w:name="_Fondamento_giuridico_del_1"/>
          <w:bookmarkStart w:id="7" w:name="_Hlk106959539"/>
          <w:bookmarkStart w:id="8" w:name="_Ref512892242"/>
          <w:bookmarkEnd w:id="4"/>
          <w:bookmarkEnd w:id="5"/>
          <w:bookmarkEnd w:id="6"/>
          <w:r w:rsidRPr="65D8CBFF">
            <w:rPr>
              <w:rFonts w:ascii="Gotham Medium" w:hAnsi="Gotham Medium"/>
              <w:color w:val="262626" w:themeColor="text1" w:themeTint="D9"/>
              <w:sz w:val="17"/>
              <w:szCs w:val="17"/>
            </w:rPr>
            <w:t xml:space="preserve">2. </w:t>
          </w:r>
          <w:bookmarkStart w:id="9" w:name="_Hlk106959965"/>
          <w:bookmarkEnd w:id="7"/>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20EF019A" w14:textId="77777777" w:rsidR="00571936" w:rsidRPr="00F30A54" w:rsidRDefault="00571936" w:rsidP="00571936">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0C1D2613" w14:textId="77777777" w:rsidR="00571936" w:rsidRPr="00F75AD1" w:rsidRDefault="00571936" w:rsidP="00571936">
          <w:pPr>
            <w:pStyle w:val="corpolettera"/>
            <w:ind w:left="284" w:right="276"/>
            <w:rPr>
              <w:rFonts w:ascii="Gotham Light" w:hAnsi="Gotham Light"/>
              <w:color w:val="262626" w:themeColor="text1" w:themeTint="D9"/>
              <w:sz w:val="17"/>
              <w:szCs w:val="17"/>
            </w:rPr>
          </w:pPr>
        </w:p>
        <w:p w14:paraId="554A520F" w14:textId="77777777" w:rsidR="00571936" w:rsidRDefault="00571936" w:rsidP="0057193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1F3AFB45" w14:textId="77777777" w:rsidR="00571936" w:rsidRDefault="00571936" w:rsidP="00571936">
          <w:pPr>
            <w:pStyle w:val="corpolettera"/>
            <w:ind w:left="284" w:right="276"/>
            <w:rPr>
              <w:rFonts w:ascii="Gotham Light" w:hAnsi="Gotham Light"/>
              <w:color w:val="262626" w:themeColor="text1" w:themeTint="D9"/>
              <w:sz w:val="17"/>
              <w:szCs w:val="17"/>
            </w:rPr>
          </w:pPr>
        </w:p>
        <w:p w14:paraId="34C6362C" w14:textId="77777777" w:rsidR="00571936" w:rsidRDefault="00571936" w:rsidP="0057193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331900FD" w14:textId="77777777" w:rsidR="00571936" w:rsidRPr="00F75AD1" w:rsidRDefault="00571936" w:rsidP="00571936">
          <w:pPr>
            <w:pStyle w:val="corpolettera"/>
            <w:ind w:left="284" w:right="276"/>
            <w:rPr>
              <w:rFonts w:ascii="Gotham Light" w:hAnsi="Gotham Light"/>
              <w:color w:val="262626" w:themeColor="text1" w:themeTint="D9"/>
              <w:sz w:val="17"/>
              <w:szCs w:val="17"/>
            </w:rPr>
          </w:pPr>
        </w:p>
        <w:p w14:paraId="6147BCEE" w14:textId="77777777" w:rsidR="00571936" w:rsidRDefault="00571936" w:rsidP="0057193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1827DA31" w14:textId="77777777" w:rsidR="00571936" w:rsidRPr="00F75AD1" w:rsidRDefault="00571936" w:rsidP="00571936">
          <w:pPr>
            <w:pStyle w:val="corpolettera"/>
            <w:ind w:left="284" w:right="276"/>
            <w:rPr>
              <w:rFonts w:ascii="Gotham Light" w:hAnsi="Gotham Light"/>
              <w:color w:val="262626" w:themeColor="text1" w:themeTint="D9"/>
              <w:sz w:val="17"/>
              <w:szCs w:val="17"/>
            </w:rPr>
          </w:pPr>
        </w:p>
        <w:p w14:paraId="4BEA5A93" w14:textId="77777777" w:rsidR="00571936" w:rsidRPr="00F75AD1" w:rsidRDefault="00571936" w:rsidP="0057193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I Suoi dati saranno trattati, per la finalità ivi indicata, per un termine massimo di cinque anni decorrenti dal rilascio del Suo consenso, fermo restando il Suo diritto di revocare il consenso prestato in qualsiasi momento. Per contro, i tempi di trattamento dei predetti soggetti sono stabiliti dai medesimi, in qualità di autonomi titolari di trattamento, invitandoLa a consultare a tal fine le informative dei singoli soggetti coinvolti.</w:t>
          </w:r>
        </w:p>
        <w:p w14:paraId="78A18BE5" w14:textId="77777777" w:rsidR="00571936" w:rsidRPr="00F75AD1" w:rsidRDefault="00571936" w:rsidP="00571936">
          <w:pPr>
            <w:pStyle w:val="corpolettera"/>
            <w:ind w:left="284" w:right="276"/>
            <w:rPr>
              <w:rFonts w:ascii="Gotham Medium" w:hAnsi="Gotham Medium"/>
              <w:color w:val="262626" w:themeColor="text1" w:themeTint="D9"/>
              <w:sz w:val="17"/>
              <w:szCs w:val="17"/>
            </w:rPr>
          </w:pPr>
        </w:p>
        <w:p w14:paraId="6880CFDE" w14:textId="77777777" w:rsidR="00571936" w:rsidRPr="00D82BC3" w:rsidRDefault="00571936" w:rsidP="00571936">
          <w:pPr>
            <w:pStyle w:val="corpolettera"/>
            <w:ind w:left="284" w:right="276"/>
            <w:rPr>
              <w:rFonts w:ascii="Gotham Light" w:hAnsi="Gotham Light"/>
              <w:color w:val="262626" w:themeColor="text1" w:themeTint="D9"/>
              <w:sz w:val="17"/>
              <w:szCs w:val="17"/>
            </w:rPr>
          </w:pPr>
          <w:bookmarkStart w:id="10" w:name="_Hlk106959994"/>
          <w:bookmarkEnd w:id="9"/>
          <w:r w:rsidRPr="00D82BC3">
            <w:rPr>
              <w:rFonts w:ascii="Gotham Medium" w:hAnsi="Gotham Medium"/>
              <w:color w:val="262626" w:themeColor="text1" w:themeTint="D9"/>
              <w:sz w:val="17"/>
              <w:szCs w:val="17"/>
            </w:rPr>
            <w:t>3. INTEGRAZIONE E RICHIAMO DELLA PRECEDENTE INFORMATIVA</w:t>
          </w:r>
        </w:p>
        <w:p w14:paraId="30B36545" w14:textId="77777777" w:rsidR="00571936" w:rsidRPr="00D82BC3" w:rsidRDefault="00571936" w:rsidP="00571936">
          <w:pPr>
            <w:pStyle w:val="corpolettera"/>
            <w:ind w:left="284" w:right="276"/>
            <w:rPr>
              <w:rFonts w:ascii="Gotham Light" w:hAnsi="Gotham Light"/>
              <w:color w:val="262626" w:themeColor="text1" w:themeTint="D9"/>
              <w:sz w:val="17"/>
              <w:szCs w:val="17"/>
            </w:rPr>
          </w:pPr>
          <w:bookmarkStart w:id="11" w:name="_Hlk106960048"/>
          <w:bookmarkEnd w:id="10"/>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6D40D7F0" w14:textId="77777777" w:rsidR="00571936" w:rsidRPr="00D82BC3" w:rsidRDefault="00571936" w:rsidP="00571936">
          <w:pPr>
            <w:pStyle w:val="corpolettera"/>
            <w:ind w:left="284" w:right="276"/>
            <w:rPr>
              <w:rFonts w:ascii="Gotham Light" w:hAnsi="Gotham Light"/>
              <w:color w:val="262626" w:themeColor="text1" w:themeTint="D9"/>
              <w:sz w:val="17"/>
              <w:szCs w:val="17"/>
            </w:rPr>
          </w:pPr>
        </w:p>
        <w:p w14:paraId="6BA90427" w14:textId="77777777" w:rsidR="00571936" w:rsidRPr="00D82BC3" w:rsidRDefault="00571936" w:rsidP="00571936">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4E1130A5" w14:textId="77777777" w:rsidR="00571936" w:rsidRPr="00D82BC3" w:rsidRDefault="00571936" w:rsidP="00571936">
          <w:pPr>
            <w:pStyle w:val="corpolettera"/>
            <w:ind w:left="284" w:right="276"/>
            <w:rPr>
              <w:rFonts w:ascii="Gotham Light" w:hAnsi="Gotham Light"/>
              <w:color w:val="262626" w:themeColor="text1" w:themeTint="D9"/>
              <w:sz w:val="17"/>
              <w:szCs w:val="17"/>
            </w:rPr>
          </w:pPr>
        </w:p>
        <w:p w14:paraId="04841A1D" w14:textId="77777777" w:rsidR="00571936" w:rsidRPr="00D82BC3" w:rsidRDefault="00571936" w:rsidP="00571936">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5AEA7ACA" w14:textId="77777777" w:rsidR="00571936" w:rsidRPr="00D82BC3" w:rsidRDefault="00571936" w:rsidP="00571936">
          <w:pPr>
            <w:pStyle w:val="corpolettera"/>
            <w:ind w:left="284" w:right="276"/>
            <w:rPr>
              <w:rFonts w:ascii="Gotham Light" w:hAnsi="Gotham Light"/>
              <w:color w:val="262626" w:themeColor="text1" w:themeTint="D9"/>
              <w:sz w:val="17"/>
              <w:szCs w:val="17"/>
            </w:rPr>
          </w:pPr>
        </w:p>
        <w:p w14:paraId="70757052" w14:textId="77777777" w:rsidR="00571936" w:rsidRPr="00D82BC3" w:rsidRDefault="00571936" w:rsidP="00571936">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ricordarL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6462EAEE" w14:textId="77777777" w:rsidR="00571936" w:rsidRDefault="00571936" w:rsidP="00571936">
          <w:pPr>
            <w:pStyle w:val="corpolettera"/>
            <w:ind w:left="284" w:right="276"/>
            <w:rPr>
              <w:rFonts w:ascii="Gotham Medium" w:hAnsi="Gotham Medium"/>
              <w:color w:val="262626" w:themeColor="text1" w:themeTint="D9"/>
              <w:sz w:val="17"/>
              <w:szCs w:val="17"/>
            </w:rPr>
          </w:pPr>
          <w:bookmarkStart w:id="12" w:name="_Contatti"/>
          <w:bookmarkEnd w:id="8"/>
          <w:bookmarkEnd w:id="11"/>
          <w:bookmarkEnd w:id="12"/>
        </w:p>
        <w:p w14:paraId="41DB9117" w14:textId="77777777" w:rsidR="00571936" w:rsidRDefault="00571936" w:rsidP="00571936">
          <w:pPr>
            <w:pStyle w:val="corpolettera"/>
            <w:ind w:left="284" w:right="276"/>
            <w:rPr>
              <w:rFonts w:ascii="Gotham Medium" w:hAnsi="Gotham Medium"/>
              <w:color w:val="262626" w:themeColor="text1" w:themeTint="D9"/>
              <w:sz w:val="17"/>
              <w:szCs w:val="17"/>
            </w:rPr>
          </w:pPr>
        </w:p>
        <w:p w14:paraId="1F59F706" w14:textId="77777777" w:rsidR="00571936" w:rsidRDefault="00571936" w:rsidP="00571936">
          <w:pPr>
            <w:pStyle w:val="corpolettera"/>
            <w:ind w:left="284" w:right="276"/>
            <w:rPr>
              <w:rFonts w:ascii="Gotham Medium" w:hAnsi="Gotham Medium"/>
              <w:color w:val="262626" w:themeColor="text1" w:themeTint="D9"/>
              <w:sz w:val="17"/>
              <w:szCs w:val="17"/>
            </w:rPr>
          </w:pPr>
        </w:p>
        <w:p w14:paraId="59666896" w14:textId="77777777" w:rsidR="00571936" w:rsidRDefault="00571936" w:rsidP="00571936">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48C7204D" w14:textId="77777777" w:rsidR="00571936" w:rsidRPr="00964934" w:rsidRDefault="00571936" w:rsidP="00571936">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1A2F13B3" w14:textId="77777777" w:rsidR="00571936" w:rsidRPr="00964934" w:rsidRDefault="00571936" w:rsidP="00571936">
          <w:pPr>
            <w:pStyle w:val="corpolettera"/>
            <w:ind w:left="284" w:right="276"/>
            <w:rPr>
              <w:rFonts w:ascii="Gotham Light" w:hAnsi="Gotham Light"/>
              <w:color w:val="262626" w:themeColor="text1" w:themeTint="D9"/>
              <w:sz w:val="17"/>
              <w:szCs w:val="17"/>
            </w:rPr>
          </w:pPr>
        </w:p>
        <w:p w14:paraId="1B1378D2" w14:textId="77777777" w:rsidR="00571936" w:rsidRPr="000911BA" w:rsidRDefault="00571936" w:rsidP="00571936">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550ECC02" w14:textId="77777777" w:rsidR="00571936" w:rsidRPr="000911BA" w:rsidRDefault="00571936" w:rsidP="00571936">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33B539A6" w14:textId="77777777" w:rsidR="00571936" w:rsidRPr="000911BA" w:rsidRDefault="00571936" w:rsidP="00571936">
          <w:pPr>
            <w:pStyle w:val="corpolettera"/>
            <w:ind w:left="284" w:right="276"/>
            <w:rPr>
              <w:rFonts w:ascii="Gotham Light" w:hAnsi="Gotham Light"/>
              <w:color w:val="262626" w:themeColor="text1" w:themeTint="D9"/>
              <w:sz w:val="17"/>
              <w:szCs w:val="17"/>
            </w:rPr>
          </w:pPr>
        </w:p>
        <w:p w14:paraId="4A7175BD" w14:textId="77777777" w:rsidR="00571936" w:rsidRPr="000911BA" w:rsidRDefault="00571936" w:rsidP="00571936">
          <w:pPr>
            <w:pStyle w:val="corpolettera"/>
            <w:ind w:left="284" w:right="276"/>
            <w:jc w:val="center"/>
            <w:rPr>
              <w:rFonts w:ascii="Gotham Light" w:hAnsi="Gotham Light"/>
              <w:color w:val="262626" w:themeColor="text1" w:themeTint="D9"/>
              <w:sz w:val="17"/>
              <w:szCs w:val="17"/>
            </w:rPr>
          </w:pPr>
          <w:bookmarkStart w:id="13"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13"/>
        <w:p w14:paraId="7DBEA4BB" w14:textId="77777777" w:rsidR="00571936" w:rsidRPr="000911BA" w:rsidRDefault="00571936" w:rsidP="00571936">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di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15C2884E" w14:textId="77777777" w:rsidR="00571936" w:rsidRPr="006B17AB" w:rsidRDefault="00571936" w:rsidP="00571936">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62F3E13D" w14:textId="77777777" w:rsidR="00571936" w:rsidRPr="006B17AB" w:rsidRDefault="00571936" w:rsidP="00571936">
          <w:pPr>
            <w:pStyle w:val="corpolettera"/>
            <w:ind w:left="284" w:right="276"/>
            <w:rPr>
              <w:rFonts w:ascii="Gotham Light" w:hAnsi="Gotham Light"/>
              <w:color w:val="262626" w:themeColor="text1" w:themeTint="D9"/>
              <w:sz w:val="17"/>
              <w:szCs w:val="17"/>
            </w:rPr>
          </w:pPr>
        </w:p>
        <w:p w14:paraId="4114D73F" w14:textId="77777777" w:rsidR="00571936" w:rsidRPr="006B17AB" w:rsidRDefault="00571936" w:rsidP="00571936">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57926FEA" w14:textId="77777777" w:rsidR="00571936" w:rsidRPr="006B17AB" w:rsidRDefault="00571936" w:rsidP="00571936">
          <w:pPr>
            <w:ind w:left="284"/>
            <w:rPr>
              <w:rFonts w:ascii="Gotham Light" w:hAnsi="Gotham Light"/>
              <w:color w:val="262626" w:themeColor="text1" w:themeTint="D9"/>
              <w:sz w:val="17"/>
              <w:szCs w:val="17"/>
            </w:rPr>
          </w:pPr>
        </w:p>
        <w:p w14:paraId="27DC50A8" w14:textId="77777777" w:rsidR="00571936" w:rsidRPr="006B17AB" w:rsidRDefault="00571936" w:rsidP="00571936">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4A0EFF0B" w14:textId="77777777" w:rsidR="00571936" w:rsidRPr="006B17AB" w:rsidRDefault="00571936" w:rsidP="00571936">
          <w:pPr>
            <w:ind w:left="284"/>
            <w:rPr>
              <w:rFonts w:ascii="Gotham Light" w:hAnsi="Gotham Light"/>
              <w:color w:val="262626" w:themeColor="text1" w:themeTint="D9"/>
              <w:sz w:val="17"/>
              <w:szCs w:val="17"/>
            </w:rPr>
          </w:pPr>
        </w:p>
        <w:p w14:paraId="3C5B23CF" w14:textId="77777777" w:rsidR="00571936" w:rsidRPr="006B17AB" w:rsidRDefault="00571936" w:rsidP="00571936">
          <w:pPr>
            <w:ind w:left="284"/>
            <w:rPr>
              <w:rFonts w:ascii="Gotham Light" w:hAnsi="Gotham Light"/>
              <w:color w:val="262626" w:themeColor="text1" w:themeTint="D9"/>
              <w:sz w:val="17"/>
              <w:szCs w:val="17"/>
            </w:rPr>
          </w:pPr>
        </w:p>
        <w:p w14:paraId="0F799BBC" w14:textId="77777777" w:rsidR="00571936" w:rsidRDefault="00571936" w:rsidP="00571936">
          <w:pPr>
            <w:pStyle w:val="corpolettera"/>
            <w:ind w:left="284" w:right="276"/>
            <w:rPr>
              <w:rFonts w:ascii="Gotham Light" w:hAnsi="Gotham Light"/>
              <w:color w:val="262626" w:themeColor="text1" w:themeTint="D9"/>
              <w:sz w:val="17"/>
              <w:szCs w:val="17"/>
              <w:lang w:val="en-US"/>
            </w:rPr>
          </w:pPr>
          <w:r w:rsidRPr="000911BA">
            <w:rPr>
              <w:rFonts w:ascii="Gotham Light" w:hAnsi="Gotham Light"/>
              <w:color w:val="262626" w:themeColor="text1" w:themeTint="D9"/>
              <w:sz w:val="17"/>
              <w:szCs w:val="17"/>
              <w:lang w:val="en-US"/>
            </w:rPr>
            <w:t>Firma</w:t>
          </w:r>
          <w:r w:rsidRPr="007427C8">
            <w:rPr>
              <w:rFonts w:ascii="Gotham Light" w:hAnsi="Gotham Light"/>
              <w:color w:val="262626" w:themeColor="text1" w:themeTint="D9"/>
              <w:sz w:val="17"/>
              <w:szCs w:val="17"/>
              <w:lang w:val="en-US"/>
            </w:rPr>
            <w:t xml:space="preserve"> ________________________</w:t>
          </w:r>
        </w:p>
        <w:p w14:paraId="4758457A" w14:textId="77777777" w:rsidR="00571936" w:rsidRDefault="00571936" w:rsidP="00571936">
          <w:pPr>
            <w:pStyle w:val="corpolettera"/>
            <w:ind w:left="284" w:right="276"/>
            <w:rPr>
              <w:rFonts w:ascii="Gotham Light" w:hAnsi="Gotham Light"/>
              <w:color w:val="262626" w:themeColor="text1" w:themeTint="D9"/>
              <w:sz w:val="17"/>
              <w:szCs w:val="17"/>
              <w:lang w:val="en-US"/>
            </w:rPr>
          </w:pPr>
        </w:p>
        <w:p w14:paraId="206E2C6B" w14:textId="77777777" w:rsidR="00571936" w:rsidRPr="00A91BFE" w:rsidRDefault="00571936" w:rsidP="00571936">
          <w:pPr>
            <w:pStyle w:val="corpolettera"/>
            <w:ind w:left="284" w:right="276"/>
            <w:rPr>
              <w:rFonts w:ascii="Gotham Light" w:hAnsi="Gotham Light"/>
              <w:color w:val="262626" w:themeColor="text1" w:themeTint="D9"/>
              <w:sz w:val="17"/>
              <w:szCs w:val="17"/>
              <w:lang w:val="en-US"/>
            </w:rPr>
          </w:pPr>
        </w:p>
        <w:p w14:paraId="3DAAC935" w14:textId="77777777" w:rsidR="00571936" w:rsidRDefault="00F513FF" w:rsidP="00571936">
          <w:pPr>
            <w:pStyle w:val="corpolettera"/>
            <w:ind w:left="284" w:right="276"/>
            <w:rPr>
              <w:color w:val="404040" w:themeColor="text1" w:themeTint="BF"/>
              <w:sz w:val="17"/>
              <w:szCs w:val="17"/>
              <w:lang w:val="en-US"/>
            </w:rPr>
          </w:pPr>
        </w:p>
      </w:sdtContent>
    </w:sdt>
    <w:p w14:paraId="5BF5C2E7" w14:textId="6B558D37" w:rsidR="00571936" w:rsidRDefault="00571936" w:rsidP="00571936">
      <w:pPr>
        <w:rPr>
          <w:rFonts w:ascii="Gotham Book" w:hAnsi="Gotham Book"/>
          <w:color w:val="404040" w:themeColor="text1" w:themeTint="BF"/>
          <w:sz w:val="17"/>
          <w:szCs w:val="17"/>
          <w:lang w:val="en-US"/>
        </w:rPr>
      </w:pP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7E431126" w14:textId="77777777" w:rsidR="00571936" w:rsidRPr="00333697" w:rsidRDefault="00571936" w:rsidP="00571936">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6DF5DAF5" w14:textId="77777777" w:rsidR="00571936" w:rsidRPr="00333697" w:rsidRDefault="00571936" w:rsidP="00571936">
          <w:pPr>
            <w:tabs>
              <w:tab w:val="left" w:pos="-426"/>
            </w:tabs>
            <w:ind w:left="284" w:right="276"/>
            <w:jc w:val="both"/>
            <w:rPr>
              <w:rFonts w:ascii="Gotham Bold" w:hAnsi="Gotham Bold"/>
              <w:bCs/>
              <w:color w:val="404040" w:themeColor="text1" w:themeTint="BF"/>
              <w:sz w:val="17"/>
              <w:szCs w:val="17"/>
            </w:rPr>
          </w:pPr>
        </w:p>
        <w:p w14:paraId="0BDDE876" w14:textId="77777777" w:rsidR="00571936" w:rsidRPr="00333697" w:rsidRDefault="00571936" w:rsidP="00571936">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5B2BA94B" w14:textId="77777777" w:rsidR="00571936" w:rsidRPr="00333697" w:rsidRDefault="00571936" w:rsidP="0057193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Faculty attiva: La documentazione di supporto può includere uno screenshot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350A8574" w14:textId="77777777" w:rsidR="00571936" w:rsidRPr="00333697" w:rsidRDefault="00571936" w:rsidP="0057193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6FAE797F" w14:textId="77777777" w:rsidR="00571936" w:rsidRPr="00333697" w:rsidRDefault="00571936" w:rsidP="0057193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Genere: La documentazione di supporto può includere uno screenshot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1377EC7C" w14:textId="77777777" w:rsidR="00571936" w:rsidRPr="00333697" w:rsidRDefault="00571936" w:rsidP="0057193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Dottorati di ricerca: La documentazione di supporto può includere uno screenshot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7AB80186" w14:textId="77777777" w:rsidR="00571936" w:rsidRPr="00333697" w:rsidRDefault="00571936" w:rsidP="00571936">
          <w:pPr>
            <w:pStyle w:val="corpolettera"/>
            <w:ind w:left="284" w:right="276"/>
            <w:rPr>
              <w:rFonts w:ascii="Gotham Medium" w:hAnsi="Gotham Medium"/>
              <w:color w:val="262626" w:themeColor="text1" w:themeTint="D9"/>
              <w:sz w:val="17"/>
              <w:szCs w:val="17"/>
            </w:rPr>
          </w:pPr>
        </w:p>
        <w:p w14:paraId="001F5F87" w14:textId="77777777" w:rsidR="00571936" w:rsidRPr="00333697" w:rsidRDefault="00571936" w:rsidP="00571936">
          <w:pPr>
            <w:pStyle w:val="corpolettera"/>
            <w:ind w:left="284" w:right="276"/>
            <w:rPr>
              <w:rFonts w:ascii="Gotham Medium" w:hAnsi="Gotham Medium"/>
              <w:color w:val="262626" w:themeColor="text1" w:themeTint="D9"/>
              <w:sz w:val="17"/>
              <w:szCs w:val="17"/>
            </w:rPr>
          </w:pPr>
        </w:p>
        <w:p w14:paraId="4EA07C9C" w14:textId="77777777" w:rsidR="00571936" w:rsidRPr="00333697" w:rsidRDefault="00571936" w:rsidP="00571936">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7DD939D9" w14:textId="77777777" w:rsidR="00571936" w:rsidRPr="00333697" w:rsidRDefault="00571936" w:rsidP="0057193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118D2582" w14:textId="77777777" w:rsidR="00571936" w:rsidRPr="00333697" w:rsidRDefault="00571936" w:rsidP="0057193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6EE4A073" w14:textId="77777777" w:rsidR="00571936" w:rsidRPr="00333697" w:rsidRDefault="00571936" w:rsidP="0057193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Genere: La documentazione di supporto può includere screenshot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53EC4CC5" w14:textId="77777777" w:rsidR="00571936" w:rsidRPr="00333697" w:rsidRDefault="00571936" w:rsidP="00571936">
          <w:pPr>
            <w:pStyle w:val="corpolettera"/>
            <w:ind w:left="284" w:right="276"/>
            <w:rPr>
              <w:rFonts w:ascii="Gotham Light" w:hAnsi="Gotham Light"/>
              <w:color w:val="262626" w:themeColor="text1" w:themeTint="D9"/>
              <w:sz w:val="17"/>
              <w:szCs w:val="17"/>
            </w:rPr>
          </w:pPr>
        </w:p>
        <w:p w14:paraId="2B49F81C" w14:textId="77777777" w:rsidR="00571936" w:rsidRPr="00333697" w:rsidRDefault="00571936" w:rsidP="00571936">
          <w:pPr>
            <w:pStyle w:val="corpolettera"/>
            <w:ind w:left="567" w:right="276" w:hanging="283"/>
            <w:rPr>
              <w:rFonts w:ascii="Gotham Medium" w:hAnsi="Gotham Medium"/>
              <w:color w:val="262626" w:themeColor="text1" w:themeTint="D9"/>
              <w:sz w:val="17"/>
              <w:szCs w:val="17"/>
            </w:rPr>
          </w:pPr>
        </w:p>
        <w:p w14:paraId="4FC01C25" w14:textId="77777777" w:rsidR="00571936" w:rsidRPr="00333697" w:rsidRDefault="00571936" w:rsidP="00571936">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18048658" w14:textId="77777777" w:rsidR="00571936" w:rsidRPr="00333697" w:rsidRDefault="00571936" w:rsidP="00571936">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00A29BB7" w14:textId="77777777" w:rsidR="00571936" w:rsidRPr="00333697" w:rsidRDefault="00571936" w:rsidP="00571936">
          <w:pPr>
            <w:pStyle w:val="corpolettera"/>
            <w:ind w:left="284" w:right="276"/>
            <w:rPr>
              <w:rFonts w:ascii="Gotham Medium" w:hAnsi="Gotham Medium"/>
              <w:color w:val="262626" w:themeColor="text1" w:themeTint="D9"/>
              <w:sz w:val="17"/>
              <w:szCs w:val="17"/>
            </w:rPr>
          </w:pPr>
        </w:p>
        <w:p w14:paraId="793C625D" w14:textId="77777777" w:rsidR="00571936" w:rsidRPr="00333697" w:rsidRDefault="00F513FF" w:rsidP="00571936">
          <w:pPr>
            <w:pStyle w:val="corpolettera"/>
            <w:ind w:left="284" w:right="276"/>
            <w:rPr>
              <w:color w:val="404040" w:themeColor="text1" w:themeTint="BF"/>
              <w:sz w:val="17"/>
              <w:szCs w:val="17"/>
            </w:rPr>
          </w:pPr>
        </w:p>
      </w:sdtContent>
    </w:sdt>
    <w:p w14:paraId="1C969468" w14:textId="77777777" w:rsidR="00571936" w:rsidRPr="00333697" w:rsidRDefault="00571936" w:rsidP="00571936">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57C81A25" w14:textId="77777777" w:rsidR="00571936" w:rsidRPr="00333697" w:rsidRDefault="00571936" w:rsidP="00571936">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329FD868" w14:textId="77777777" w:rsidR="00571936" w:rsidRPr="00333697" w:rsidRDefault="00571936" w:rsidP="00571936">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393DD4E4" w14:textId="77777777" w:rsidR="00571936" w:rsidRPr="00D05C34" w:rsidRDefault="00571936" w:rsidP="00571936">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141CF0C5"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354D630D" w14:textId="77777777" w:rsidR="00571936" w:rsidRPr="00D05C34" w:rsidRDefault="00571936" w:rsidP="00571936">
      <w:pPr>
        <w:pStyle w:val="corpolettera"/>
        <w:ind w:left="0" w:right="276"/>
        <w:rPr>
          <w:color w:val="404040" w:themeColor="text1" w:themeTint="BF"/>
          <w:sz w:val="17"/>
          <w:szCs w:val="17"/>
        </w:rPr>
      </w:pPr>
    </w:p>
    <w:p w14:paraId="74DDA703" w14:textId="77777777" w:rsidR="00571936" w:rsidRPr="00D05C34" w:rsidRDefault="00571936" w:rsidP="00571936">
      <w:pPr>
        <w:pStyle w:val="corpolettera"/>
        <w:ind w:left="567" w:right="276" w:hanging="283"/>
        <w:rPr>
          <w:color w:val="404040" w:themeColor="text1" w:themeTint="BF"/>
          <w:sz w:val="17"/>
          <w:szCs w:val="17"/>
        </w:rPr>
      </w:pPr>
    </w:p>
    <w:p w14:paraId="765D0E41" w14:textId="77777777" w:rsidR="00571936" w:rsidRPr="00D05C34" w:rsidRDefault="00571936" w:rsidP="0057193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6AF8D0AB"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666A101A"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0DF8A983"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178BC7EE" w14:textId="77777777" w:rsidR="00571936" w:rsidRPr="00D05C34" w:rsidRDefault="00571936" w:rsidP="00571936">
      <w:pPr>
        <w:pStyle w:val="corpolettera"/>
        <w:ind w:left="567" w:right="276" w:hanging="283"/>
        <w:rPr>
          <w:color w:val="404040" w:themeColor="text1" w:themeTint="BF"/>
          <w:sz w:val="17"/>
          <w:szCs w:val="17"/>
        </w:rPr>
      </w:pPr>
    </w:p>
    <w:p w14:paraId="6881B7EC" w14:textId="77777777" w:rsidR="00571936" w:rsidRPr="00D05C34" w:rsidRDefault="00571936" w:rsidP="00571936">
      <w:pPr>
        <w:pStyle w:val="corpolettera"/>
        <w:ind w:left="567" w:right="276" w:hanging="283"/>
        <w:rPr>
          <w:color w:val="404040" w:themeColor="text1" w:themeTint="BF"/>
          <w:sz w:val="17"/>
          <w:szCs w:val="17"/>
        </w:rPr>
      </w:pPr>
    </w:p>
    <w:p w14:paraId="5379B6FE" w14:textId="77777777" w:rsidR="00571936" w:rsidRPr="00D05C34" w:rsidRDefault="00571936" w:rsidP="0057193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7F6E1B71"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3E1FB0D7"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60D00C6F" w14:textId="77777777" w:rsidR="00571936" w:rsidRPr="00D05C34" w:rsidRDefault="00571936" w:rsidP="00571936">
      <w:pPr>
        <w:pStyle w:val="corpolettera"/>
        <w:ind w:left="567" w:right="276" w:hanging="283"/>
        <w:rPr>
          <w:color w:val="404040" w:themeColor="text1" w:themeTint="BF"/>
          <w:sz w:val="17"/>
          <w:szCs w:val="17"/>
        </w:rPr>
      </w:pPr>
    </w:p>
    <w:p w14:paraId="2879E07B" w14:textId="77777777" w:rsidR="00571936" w:rsidRPr="00D05C34" w:rsidRDefault="00571936" w:rsidP="00571936">
      <w:pPr>
        <w:pStyle w:val="corpolettera"/>
        <w:ind w:left="567" w:right="276" w:hanging="283"/>
        <w:rPr>
          <w:color w:val="404040" w:themeColor="text1" w:themeTint="BF"/>
          <w:sz w:val="17"/>
          <w:szCs w:val="17"/>
        </w:rPr>
      </w:pPr>
    </w:p>
    <w:p w14:paraId="66A5A693" w14:textId="77777777" w:rsidR="00571936" w:rsidRPr="00D05C34" w:rsidRDefault="00571936" w:rsidP="0057193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7BF431B6"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62240AED" w14:textId="77777777" w:rsidR="00571936" w:rsidRPr="00D05C34" w:rsidRDefault="00571936" w:rsidP="00571936">
      <w:pPr>
        <w:pStyle w:val="corpolettera"/>
        <w:ind w:left="567" w:right="276" w:hanging="283"/>
        <w:rPr>
          <w:color w:val="404040" w:themeColor="text1" w:themeTint="BF"/>
          <w:sz w:val="17"/>
          <w:szCs w:val="17"/>
        </w:rPr>
      </w:pPr>
    </w:p>
    <w:p w14:paraId="1BC41106" w14:textId="77777777" w:rsidR="00571936" w:rsidRPr="00D05C34" w:rsidRDefault="00571936" w:rsidP="00571936">
      <w:pPr>
        <w:pStyle w:val="corpolettera"/>
        <w:ind w:left="567" w:right="276" w:hanging="283"/>
        <w:rPr>
          <w:color w:val="404040" w:themeColor="text1" w:themeTint="BF"/>
          <w:sz w:val="17"/>
          <w:szCs w:val="17"/>
        </w:rPr>
      </w:pPr>
    </w:p>
    <w:p w14:paraId="4BCDCE5F" w14:textId="77777777" w:rsidR="00571936" w:rsidRPr="00D05C34" w:rsidRDefault="00571936" w:rsidP="0057193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3172FF62"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23BC2985"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0491A1C5" w14:textId="77777777" w:rsidR="00571936" w:rsidRPr="00D05C34" w:rsidRDefault="00571936" w:rsidP="00571936">
      <w:pPr>
        <w:pStyle w:val="corpolettera"/>
        <w:ind w:left="567" w:right="276" w:hanging="283"/>
        <w:rPr>
          <w:color w:val="404040" w:themeColor="text1" w:themeTint="BF"/>
          <w:sz w:val="17"/>
          <w:szCs w:val="17"/>
        </w:rPr>
      </w:pPr>
    </w:p>
    <w:p w14:paraId="61F7BCDC" w14:textId="77777777" w:rsidR="00571936" w:rsidRPr="00D05C34" w:rsidRDefault="00571936" w:rsidP="00571936">
      <w:pPr>
        <w:pStyle w:val="corpolettera"/>
        <w:ind w:left="567" w:right="276" w:hanging="283"/>
        <w:rPr>
          <w:color w:val="404040" w:themeColor="text1" w:themeTint="BF"/>
          <w:sz w:val="17"/>
          <w:szCs w:val="17"/>
        </w:rPr>
      </w:pPr>
    </w:p>
    <w:p w14:paraId="781529E5" w14:textId="77777777" w:rsidR="00571936" w:rsidRPr="00D05C34" w:rsidRDefault="00571936" w:rsidP="0057193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5EF53E8F"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016DE445"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6FDAE941" w14:textId="77777777" w:rsidR="00571936" w:rsidRPr="00D05C34" w:rsidRDefault="00571936" w:rsidP="00571936">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1C5D6C25" w14:textId="77777777" w:rsidR="00126054" w:rsidRPr="00B71C71" w:rsidRDefault="00126054" w:rsidP="00966D9F">
      <w:pPr>
        <w:rPr>
          <w:rFonts w:ascii="Gotham Light" w:hAnsi="Gotham Light"/>
        </w:rPr>
      </w:pPr>
    </w:p>
    <w:sectPr w:rsidR="00126054" w:rsidRPr="00B71C71" w:rsidSect="00126054">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1DF2F" w14:textId="77777777" w:rsidR="00676C70" w:rsidRDefault="00676C70" w:rsidP="00A63F45">
      <w:r>
        <w:separator/>
      </w:r>
    </w:p>
  </w:endnote>
  <w:endnote w:type="continuationSeparator" w:id="0">
    <w:p w14:paraId="21BE21B6" w14:textId="77777777" w:rsidR="00676C70" w:rsidRDefault="00676C70"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EE89C"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7D4E8AAD"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01BA8AFB" wp14:editId="6C7271E8">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2AFF2A"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8BD2E4"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3C26262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E91ADC3"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6F8EF"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3789362"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7D88D05C" wp14:editId="04AE4CBE">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BAF70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6A3E558"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78A228F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00AC7A8"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89A1A6D"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DCA7C" w14:textId="77777777" w:rsidR="00676C70" w:rsidRDefault="00676C70" w:rsidP="00A63F45">
      <w:r>
        <w:separator/>
      </w:r>
    </w:p>
  </w:footnote>
  <w:footnote w:type="continuationSeparator" w:id="0">
    <w:p w14:paraId="046142F7" w14:textId="77777777" w:rsidR="00676C70" w:rsidRDefault="00676C70"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009916163">
    <w:abstractNumId w:val="0"/>
  </w:num>
  <w:num w:numId="2" w16cid:durableId="12959152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formatting="1" w:enforcement="1" w:cryptProviderType="rsaAES" w:cryptAlgorithmClass="hash" w:cryptAlgorithmType="typeAny" w:cryptAlgorithmSid="14" w:cryptSpinCount="100000" w:hash="2okUyhDMvzQVEy4wufyU5DZq2wg3h2cR/yg/yJIA0aDif5Uqvl6OS91vrsicWLpGteemaP9LpZ21lFAGMNoPmA==" w:salt="zgqaQB5bI5ua/hygm19jyw=="/>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wNLcwMDUwMzUytbBU0lEKTi0uzszPAykwrAUAVPWaICwAAAA="/>
  </w:docVars>
  <w:rsids>
    <w:rsidRoot w:val="00B06B7F"/>
    <w:rsid w:val="00013C55"/>
    <w:rsid w:val="00047EDD"/>
    <w:rsid w:val="00126054"/>
    <w:rsid w:val="001470AD"/>
    <w:rsid w:val="00184298"/>
    <w:rsid w:val="001B6188"/>
    <w:rsid w:val="00247C35"/>
    <w:rsid w:val="002A0503"/>
    <w:rsid w:val="002B4CAB"/>
    <w:rsid w:val="002C5DE9"/>
    <w:rsid w:val="002F5CE4"/>
    <w:rsid w:val="00305D4C"/>
    <w:rsid w:val="00337DFE"/>
    <w:rsid w:val="00391EB7"/>
    <w:rsid w:val="003B3B00"/>
    <w:rsid w:val="003B671D"/>
    <w:rsid w:val="003C244B"/>
    <w:rsid w:val="003C5713"/>
    <w:rsid w:val="003E7D1B"/>
    <w:rsid w:val="004072B0"/>
    <w:rsid w:val="00426D95"/>
    <w:rsid w:val="00435A14"/>
    <w:rsid w:val="00466EE6"/>
    <w:rsid w:val="00484615"/>
    <w:rsid w:val="0049529D"/>
    <w:rsid w:val="004B0A8B"/>
    <w:rsid w:val="00500083"/>
    <w:rsid w:val="00500708"/>
    <w:rsid w:val="00510CB4"/>
    <w:rsid w:val="005461A7"/>
    <w:rsid w:val="005631CE"/>
    <w:rsid w:val="00571936"/>
    <w:rsid w:val="00581980"/>
    <w:rsid w:val="005847D9"/>
    <w:rsid w:val="005A3E95"/>
    <w:rsid w:val="0062358D"/>
    <w:rsid w:val="00652618"/>
    <w:rsid w:val="006727E8"/>
    <w:rsid w:val="00676C70"/>
    <w:rsid w:val="00682A47"/>
    <w:rsid w:val="00690F3D"/>
    <w:rsid w:val="006E5BAA"/>
    <w:rsid w:val="006F6CD5"/>
    <w:rsid w:val="00792F7D"/>
    <w:rsid w:val="008F0341"/>
    <w:rsid w:val="0095481A"/>
    <w:rsid w:val="009569E3"/>
    <w:rsid w:val="00966D9F"/>
    <w:rsid w:val="00A37CC5"/>
    <w:rsid w:val="00A63F45"/>
    <w:rsid w:val="00A91D4E"/>
    <w:rsid w:val="00AA79BD"/>
    <w:rsid w:val="00AE408E"/>
    <w:rsid w:val="00B0684A"/>
    <w:rsid w:val="00B06B7F"/>
    <w:rsid w:val="00B71C71"/>
    <w:rsid w:val="00BD527E"/>
    <w:rsid w:val="00C4683D"/>
    <w:rsid w:val="00C83B72"/>
    <w:rsid w:val="00CD035B"/>
    <w:rsid w:val="00D078D5"/>
    <w:rsid w:val="00D22674"/>
    <w:rsid w:val="00D3098E"/>
    <w:rsid w:val="00DD5568"/>
    <w:rsid w:val="00E106BE"/>
    <w:rsid w:val="00E42CF6"/>
    <w:rsid w:val="00E67EC1"/>
    <w:rsid w:val="00EA2F38"/>
    <w:rsid w:val="00EB03A3"/>
    <w:rsid w:val="00EB5147"/>
    <w:rsid w:val="00EC69F5"/>
    <w:rsid w:val="00ED4C08"/>
    <w:rsid w:val="00EE28F9"/>
    <w:rsid w:val="00F513FF"/>
    <w:rsid w:val="00F549B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2D8799"/>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571936"/>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79A4D98ADAD847E29A59313DDACCE9B6"/>
        <w:category>
          <w:name w:val="Generale"/>
          <w:gallery w:val="placeholder"/>
        </w:category>
        <w:types>
          <w:type w:val="bbPlcHdr"/>
        </w:types>
        <w:behaviors>
          <w:behavior w:val="content"/>
        </w:behaviors>
        <w:guid w:val="{8EF45083-FE6C-4031-9164-EA3F53066A70}"/>
      </w:docPartPr>
      <w:docPartBody>
        <w:p w:rsidR="007D7F63" w:rsidRDefault="00FD3321" w:rsidP="00FD3321">
          <w:pPr>
            <w:pStyle w:val="79A4D98ADAD847E29A59313DDACCE9B6"/>
          </w:pPr>
          <w:r w:rsidRPr="004F70F1">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CB99D7B8D3F84E1FBBEDF4BA3B317FF5"/>
        <w:category>
          <w:name w:val="Generale"/>
          <w:gallery w:val="placeholder"/>
        </w:category>
        <w:types>
          <w:type w:val="bbPlcHdr"/>
        </w:types>
        <w:behaviors>
          <w:behavior w:val="content"/>
        </w:behaviors>
        <w:guid w:val="{CFB3847E-5D11-4BA0-98A7-DA3EFE649088}"/>
      </w:docPartPr>
      <w:docPartBody>
        <w:p w:rsidR="003A7BB9" w:rsidRDefault="005D40D7" w:rsidP="005D40D7">
          <w:pPr>
            <w:pStyle w:val="CB99D7B8D3F84E1FBBEDF4BA3B317FF5"/>
          </w:pPr>
          <w:r w:rsidRPr="004F70F1">
            <w:rPr>
              <w:rStyle w:val="Testosegnaposto"/>
            </w:rPr>
            <w:t>Fare clic o toccare qui per immettere il testo.</w:t>
          </w:r>
        </w:p>
      </w:docPartBody>
    </w:docPart>
    <w:docPart>
      <w:docPartPr>
        <w:name w:val="5C170985E16C47C4AAFB2279639582E5"/>
        <w:category>
          <w:name w:val="Generale"/>
          <w:gallery w:val="placeholder"/>
        </w:category>
        <w:types>
          <w:type w:val="bbPlcHdr"/>
        </w:types>
        <w:behaviors>
          <w:behavior w:val="content"/>
        </w:behaviors>
        <w:guid w:val="{D92F6136-2D65-4F0A-A4B6-138C2CD715E0}"/>
      </w:docPartPr>
      <w:docPartBody>
        <w:p w:rsidR="003A7BB9" w:rsidRDefault="005D40D7" w:rsidP="005D40D7">
          <w:pPr>
            <w:pStyle w:val="5C170985E16C47C4AAFB2279639582E5"/>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97D4A"/>
    <w:rsid w:val="000E77A8"/>
    <w:rsid w:val="0026109F"/>
    <w:rsid w:val="003A7BB9"/>
    <w:rsid w:val="005D40D7"/>
    <w:rsid w:val="007D7F63"/>
    <w:rsid w:val="008C6445"/>
    <w:rsid w:val="008C7ABE"/>
    <w:rsid w:val="00A243BF"/>
    <w:rsid w:val="00A700DA"/>
    <w:rsid w:val="00B50E1F"/>
    <w:rsid w:val="00E85A62"/>
    <w:rsid w:val="00EF46D9"/>
    <w:rsid w:val="00F959A3"/>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5D40D7"/>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79A4D98ADAD847E29A59313DDACCE9B6">
    <w:name w:val="79A4D98ADAD847E29A59313DDACCE9B6"/>
    <w:rsid w:val="00FD3321"/>
  </w:style>
  <w:style w:type="paragraph" w:customStyle="1" w:styleId="6C092A04C6BC415095FE9F96E9793CA8">
    <w:name w:val="6C092A04C6BC415095FE9F96E9793CA8"/>
    <w:rsid w:val="007D7F63"/>
  </w:style>
  <w:style w:type="paragraph" w:customStyle="1" w:styleId="CB99D7B8D3F84E1FBBEDF4BA3B317FF5">
    <w:name w:val="CB99D7B8D3F84E1FBBEDF4BA3B317FF5"/>
    <w:rsid w:val="005D40D7"/>
    <w:rPr>
      <w:kern w:val="2"/>
      <w14:ligatures w14:val="standardContextual"/>
    </w:rPr>
  </w:style>
  <w:style w:type="paragraph" w:customStyle="1" w:styleId="5C170985E16C47C4AAFB2279639582E5">
    <w:name w:val="5C170985E16C47C4AAFB2279639582E5"/>
    <w:rsid w:val="005D40D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Props1.xml><?xml version="1.0" encoding="utf-8"?>
<ds:datastoreItem xmlns:ds="http://schemas.openxmlformats.org/officeDocument/2006/customXml" ds:itemID="{F6C92A34-84B7-4EA8-B0DE-29803E401902}"/>
</file>

<file path=customXml/itemProps2.xml><?xml version="1.0" encoding="utf-8"?>
<ds:datastoreItem xmlns:ds="http://schemas.openxmlformats.org/officeDocument/2006/customXml" ds:itemID="{9E5D7FB7-B8CF-4CE5-B539-8663A7C96FA7}">
  <ds:schemaRefs>
    <ds:schemaRef ds:uri="http://schemas.microsoft.com/sharepoint/v3/contenttype/forms"/>
  </ds:schemaRefs>
</ds:datastoreItem>
</file>

<file path=customXml/itemProps3.xml><?xml version="1.0" encoding="utf-8"?>
<ds:datastoreItem xmlns:ds="http://schemas.openxmlformats.org/officeDocument/2006/customXml" ds:itemID="{910C044C-30BF-424B-B8F9-575EC3961271}">
  <ds:schemaRefs>
    <ds:schemaRef ds:uri="http://schemas.openxmlformats.org/officeDocument/2006/bibliography"/>
  </ds:schemaRefs>
</ds:datastoreItem>
</file>

<file path=customXml/itemProps4.xml><?xml version="1.0" encoding="utf-8"?>
<ds:datastoreItem xmlns:ds="http://schemas.openxmlformats.org/officeDocument/2006/customXml" ds:itemID="{B0287228-04D6-4E71-BEAD-8A706486C97C}">
  <ds:schemaRefs>
    <ds:schemaRef ds:uri="http://purl.org/dc/elements/1.1/"/>
    <ds:schemaRef ds:uri="http://schemas.microsoft.com/office/2006/documentManagement/types"/>
    <ds:schemaRef ds:uri="http://schemas.microsoft.com/office/2006/metadata/properties"/>
    <ds:schemaRef ds:uri="http://purl.org/dc/dcmitype/"/>
    <ds:schemaRef ds:uri="http://www.w3.org/XML/1998/namespace"/>
    <ds:schemaRef ds:uri="9d75fcfd-5189-4d0f-9bfa-975ed9297013"/>
    <ds:schemaRef ds:uri="http://purl.org/dc/terms/"/>
    <ds:schemaRef ds:uri="96676fd8-c24b-46fc-8609-e9865f70247a"/>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6777</Words>
  <Characters>39720</Characters>
  <Application>Microsoft Office Word</Application>
  <DocSecurity>0</DocSecurity>
  <Lines>651</Lines>
  <Paragraphs>278</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35</cp:revision>
  <cp:lastPrinted>2019-11-12T14:03:00Z</cp:lastPrinted>
  <dcterms:created xsi:type="dcterms:W3CDTF">2019-11-13T10:11:00Z</dcterms:created>
  <dcterms:modified xsi:type="dcterms:W3CDTF">2024-01-29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9151a55d9a1d3b54318f33563dc5dd6189f731decd58aaca0e88ec8d03ff5061</vt:lpwstr>
  </property>
  <property fmtid="{D5CDD505-2E9C-101B-9397-08002B2CF9AE}" pid="4" name="MediaServiceImageTags">
    <vt:lpwstr/>
  </property>
</Properties>
</file>